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7D286" w14:textId="0A006862" w:rsidR="0036744D" w:rsidRDefault="0036744D" w:rsidP="00E4403C">
      <w:pPr>
        <w:contextualSpacing/>
        <w:jc w:val="center"/>
        <w:rPr>
          <w:rFonts w:cstheme="minorHAnsi"/>
          <w:b/>
          <w:bCs/>
          <w:sz w:val="28"/>
        </w:rPr>
      </w:pPr>
      <w:r w:rsidRPr="0036744D">
        <w:rPr>
          <w:rFonts w:cstheme="minorHAnsi"/>
          <w:b/>
          <w:bCs/>
          <w:sz w:val="28"/>
        </w:rPr>
        <w:t>THE 1</w:t>
      </w:r>
      <w:r w:rsidR="00924584">
        <w:rPr>
          <w:rFonts w:cstheme="minorHAnsi"/>
          <w:b/>
          <w:bCs/>
          <w:sz w:val="28"/>
        </w:rPr>
        <w:t>5</w:t>
      </w:r>
      <w:r w:rsidRPr="0036744D">
        <w:rPr>
          <w:rFonts w:cstheme="minorHAnsi"/>
          <w:b/>
          <w:bCs/>
          <w:sz w:val="28"/>
          <w:vertAlign w:val="superscript"/>
        </w:rPr>
        <w:t>TH</w:t>
      </w:r>
      <w:r w:rsidRPr="0036744D">
        <w:rPr>
          <w:rFonts w:cstheme="minorHAnsi"/>
          <w:b/>
          <w:bCs/>
          <w:sz w:val="28"/>
        </w:rPr>
        <w:t xml:space="preserve"> INTERNATIONAL CONFERENCE</w:t>
      </w:r>
    </w:p>
    <w:p w14:paraId="35339233" w14:textId="2B76F6D3" w:rsidR="006C3FA2" w:rsidRPr="00407F82" w:rsidRDefault="0036744D" w:rsidP="00E4403C">
      <w:pPr>
        <w:contextualSpacing/>
        <w:jc w:val="center"/>
        <w:rPr>
          <w:rFonts w:cstheme="minorHAnsi"/>
          <w:b/>
          <w:bCs/>
          <w:sz w:val="24"/>
          <w:szCs w:val="24"/>
        </w:rPr>
      </w:pPr>
      <w:r w:rsidRPr="0036744D">
        <w:rPr>
          <w:sz w:val="21"/>
        </w:rPr>
        <w:t xml:space="preserve"> </w:t>
      </w:r>
      <w:r w:rsidRPr="0036744D">
        <w:rPr>
          <w:rFonts w:cstheme="minorHAnsi"/>
          <w:b/>
          <w:bCs/>
          <w:sz w:val="28"/>
        </w:rPr>
        <w:t xml:space="preserve">ON ENVIRONMENTAL AND RURAL DEVELOPMENT </w:t>
      </w:r>
      <w:r w:rsidR="00B47CE7" w:rsidRPr="0036744D">
        <w:rPr>
          <w:b/>
          <w:bCs/>
          <w:sz w:val="28"/>
          <w:cs/>
        </w:rPr>
        <w:br/>
      </w:r>
      <w:r w:rsidR="006C3FA2" w:rsidRPr="00407F82">
        <w:rPr>
          <w:rFonts w:cstheme="minorHAnsi"/>
          <w:b/>
          <w:bCs/>
          <w:sz w:val="24"/>
          <w:szCs w:val="24"/>
        </w:rPr>
        <w:t xml:space="preserve"> </w:t>
      </w:r>
    </w:p>
    <w:p w14:paraId="76E06572" w14:textId="7925347E" w:rsidR="00924584" w:rsidRPr="007E0230" w:rsidRDefault="006969E5" w:rsidP="00924584">
      <w:pPr>
        <w:tabs>
          <w:tab w:val="left" w:pos="-480"/>
          <w:tab w:val="left" w:pos="1"/>
          <w:tab w:val="left" w:pos="360"/>
          <w:tab w:val="left" w:pos="426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21"/>
          <w:tab w:val="left" w:pos="7655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djustRightInd w:val="0"/>
        <w:snapToGrid w:val="0"/>
        <w:spacing w:after="0"/>
        <w:ind w:left="432" w:hanging="432"/>
        <w:jc w:val="center"/>
        <w:rPr>
          <w:b/>
          <w:iCs/>
          <w:szCs w:val="22"/>
          <w:lang w:eastAsia="ja-JP"/>
        </w:rPr>
      </w:pPr>
      <w:r>
        <w:rPr>
          <w:rFonts w:hint="eastAsia"/>
          <w:b/>
          <w:iCs/>
          <w:szCs w:val="22"/>
          <w:lang w:eastAsia="ja-JP"/>
        </w:rPr>
        <w:t>a</w:t>
      </w:r>
      <w:r w:rsidR="00924584" w:rsidRPr="007E0230">
        <w:rPr>
          <w:rFonts w:hint="eastAsia"/>
          <w:b/>
          <w:iCs/>
          <w:szCs w:val="22"/>
          <w:lang w:eastAsia="ja-JP"/>
        </w:rPr>
        <w:t>t</w:t>
      </w:r>
      <w:r w:rsidR="00924584" w:rsidRPr="007E0230">
        <w:rPr>
          <w:b/>
          <w:iCs/>
          <w:szCs w:val="22"/>
          <w:lang w:eastAsia="ja-JP"/>
        </w:rPr>
        <w:t xml:space="preserve"> </w:t>
      </w:r>
      <w:r w:rsidR="00080649" w:rsidRPr="007E0230">
        <w:rPr>
          <w:b/>
          <w:iCs/>
          <w:szCs w:val="22"/>
          <w:lang w:eastAsia="ja-JP"/>
        </w:rPr>
        <w:t xml:space="preserve">Avani </w:t>
      </w:r>
      <w:r w:rsidR="00DA7CD2" w:rsidRPr="007E0230">
        <w:rPr>
          <w:b/>
          <w:iCs/>
          <w:szCs w:val="22"/>
          <w:lang w:eastAsia="ja-JP"/>
        </w:rPr>
        <w:t>Hotel</w:t>
      </w:r>
      <w:r w:rsidR="00FF68BC" w:rsidRPr="007E0230">
        <w:rPr>
          <w:b/>
          <w:iCs/>
          <w:szCs w:val="22"/>
          <w:lang w:eastAsia="ja-JP"/>
        </w:rPr>
        <w:t xml:space="preserve"> and </w:t>
      </w:r>
      <w:r w:rsidR="00924584" w:rsidRPr="007E0230">
        <w:rPr>
          <w:b/>
          <w:iCs/>
          <w:szCs w:val="22"/>
          <w:lang w:eastAsia="ja-JP"/>
        </w:rPr>
        <w:t>Khon Kaen University,</w:t>
      </w:r>
      <w:r w:rsidR="00787233" w:rsidRPr="007E0230">
        <w:rPr>
          <w:b/>
          <w:iCs/>
          <w:szCs w:val="22"/>
          <w:lang w:eastAsia="ja-JP"/>
        </w:rPr>
        <w:t xml:space="preserve"> </w:t>
      </w:r>
      <w:r w:rsidR="00924584" w:rsidRPr="007E0230">
        <w:rPr>
          <w:b/>
          <w:iCs/>
          <w:szCs w:val="22"/>
          <w:lang w:eastAsia="ja-JP"/>
        </w:rPr>
        <w:t xml:space="preserve">Khon Kaen, Thailand, </w:t>
      </w:r>
    </w:p>
    <w:p w14:paraId="64B24C52" w14:textId="76F776DD" w:rsidR="00924584" w:rsidRPr="007E0230" w:rsidRDefault="00924584" w:rsidP="00924584">
      <w:pPr>
        <w:tabs>
          <w:tab w:val="left" w:pos="-480"/>
          <w:tab w:val="left" w:pos="1"/>
          <w:tab w:val="left" w:pos="360"/>
          <w:tab w:val="left" w:pos="426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521"/>
          <w:tab w:val="left" w:pos="7655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djustRightInd w:val="0"/>
        <w:snapToGrid w:val="0"/>
        <w:spacing w:after="0"/>
        <w:ind w:left="432" w:hanging="432"/>
        <w:jc w:val="center"/>
        <w:rPr>
          <w:b/>
          <w:iCs/>
          <w:szCs w:val="22"/>
          <w:lang w:eastAsia="ja-JP"/>
        </w:rPr>
      </w:pPr>
      <w:r w:rsidRPr="007E0230">
        <w:rPr>
          <w:b/>
          <w:iCs/>
          <w:szCs w:val="22"/>
          <w:lang w:eastAsia="ja-JP"/>
        </w:rPr>
        <w:t>March 8</w:t>
      </w:r>
      <w:r w:rsidRPr="007E0230">
        <w:rPr>
          <w:b/>
          <w:iCs/>
          <w:szCs w:val="22"/>
          <w:vertAlign w:val="superscript"/>
          <w:lang w:eastAsia="ja-JP"/>
        </w:rPr>
        <w:t>th</w:t>
      </w:r>
      <w:r w:rsidRPr="007E0230">
        <w:rPr>
          <w:b/>
          <w:iCs/>
          <w:szCs w:val="22"/>
          <w:lang w:eastAsia="ja-JP"/>
        </w:rPr>
        <w:t xml:space="preserve"> to</w:t>
      </w:r>
      <w:r w:rsidR="00013F4C" w:rsidRPr="007E0230">
        <w:rPr>
          <w:b/>
          <w:iCs/>
          <w:szCs w:val="22"/>
          <w:lang w:eastAsia="ja-JP"/>
        </w:rPr>
        <w:t xml:space="preserve"> </w:t>
      </w:r>
      <w:r w:rsidRPr="007E0230">
        <w:rPr>
          <w:b/>
          <w:iCs/>
          <w:szCs w:val="22"/>
          <w:lang w:eastAsia="ja-JP"/>
        </w:rPr>
        <w:t>10</w:t>
      </w:r>
      <w:r w:rsidRPr="007E0230">
        <w:rPr>
          <w:b/>
          <w:iCs/>
          <w:szCs w:val="22"/>
          <w:vertAlign w:val="superscript"/>
          <w:lang w:eastAsia="ja-JP"/>
        </w:rPr>
        <w:t>th</w:t>
      </w:r>
      <w:r w:rsidRPr="007E0230">
        <w:rPr>
          <w:b/>
          <w:iCs/>
          <w:szCs w:val="22"/>
          <w:lang w:eastAsia="ja-JP"/>
        </w:rPr>
        <w:t>, 20</w:t>
      </w:r>
      <w:r w:rsidRPr="007E0230">
        <w:rPr>
          <w:rFonts w:hint="eastAsia"/>
          <w:b/>
          <w:iCs/>
          <w:szCs w:val="22"/>
          <w:lang w:eastAsia="ja-JP"/>
        </w:rPr>
        <w:t>2</w:t>
      </w:r>
      <w:r w:rsidRPr="007E0230">
        <w:rPr>
          <w:b/>
          <w:iCs/>
          <w:szCs w:val="22"/>
          <w:lang w:eastAsia="ja-JP"/>
        </w:rPr>
        <w:t>4</w:t>
      </w:r>
    </w:p>
    <w:p w14:paraId="45263DAB" w14:textId="77777777" w:rsidR="00C5364A" w:rsidRPr="00407F82" w:rsidRDefault="00C5364A" w:rsidP="00C5364A">
      <w:pPr>
        <w:contextualSpacing/>
        <w:jc w:val="center"/>
        <w:rPr>
          <w:rFonts w:cstheme="minorHAnsi"/>
          <w:b/>
          <w:bCs/>
          <w:sz w:val="24"/>
          <w:szCs w:val="24"/>
          <w:u w:val="single"/>
        </w:rPr>
      </w:pPr>
    </w:p>
    <w:p w14:paraId="67189D90" w14:textId="39341CB3" w:rsidR="00831B9A" w:rsidRPr="0036744D" w:rsidRDefault="00C5364A" w:rsidP="00C5364A">
      <w:pPr>
        <w:contextualSpacing/>
        <w:jc w:val="center"/>
        <w:rPr>
          <w:rFonts w:cstheme="minorHAnsi"/>
          <w:b/>
          <w:bCs/>
          <w:sz w:val="28"/>
          <w:u w:val="single"/>
        </w:rPr>
      </w:pPr>
      <w:r w:rsidRPr="0036744D">
        <w:rPr>
          <w:rFonts w:cstheme="minorHAnsi"/>
          <w:b/>
          <w:bCs/>
          <w:sz w:val="28"/>
          <w:u w:val="single"/>
        </w:rPr>
        <w:t xml:space="preserve">CONFERENCE </w:t>
      </w:r>
      <w:r w:rsidR="005F0CC0">
        <w:rPr>
          <w:rFonts w:cstheme="minorHAnsi" w:hint="eastAsia"/>
          <w:b/>
          <w:bCs/>
          <w:sz w:val="28"/>
          <w:u w:val="single"/>
          <w:lang w:eastAsia="ja-JP"/>
        </w:rPr>
        <w:t>REGISTRATION</w:t>
      </w:r>
      <w:r w:rsidRPr="0036744D">
        <w:rPr>
          <w:rFonts w:cstheme="minorHAnsi"/>
          <w:b/>
          <w:bCs/>
          <w:sz w:val="28"/>
          <w:u w:val="single"/>
        </w:rPr>
        <w:t xml:space="preserve"> FORM</w:t>
      </w:r>
    </w:p>
    <w:p w14:paraId="687C504E" w14:textId="55FC904F" w:rsidR="0036744D" w:rsidRPr="0036744D" w:rsidRDefault="00C5364A" w:rsidP="008A0A75">
      <w:pPr>
        <w:snapToGrid w:val="0"/>
        <w:spacing w:before="240" w:after="240"/>
        <w:jc w:val="center"/>
        <w:rPr>
          <w:rFonts w:cstheme="minorHAnsi"/>
          <w:b/>
          <w:bCs/>
          <w:i/>
          <w:iCs/>
          <w:sz w:val="24"/>
          <w:szCs w:val="24"/>
          <w:u w:val="single"/>
          <w:lang w:eastAsia="ja-JP"/>
        </w:rPr>
      </w:pPr>
      <w:r w:rsidRPr="0036744D">
        <w:rPr>
          <w:rFonts w:cstheme="minorHAnsi"/>
          <w:i/>
          <w:iCs/>
          <w:sz w:val="24"/>
          <w:szCs w:val="24"/>
          <w:u w:val="single"/>
        </w:rPr>
        <w:t xml:space="preserve">Please fill-up this form and send </w:t>
      </w:r>
      <w:r w:rsidR="00A971C9">
        <w:rPr>
          <w:rFonts w:cstheme="minorHAnsi"/>
          <w:i/>
          <w:iCs/>
          <w:sz w:val="24"/>
          <w:szCs w:val="24"/>
          <w:u w:val="single"/>
        </w:rPr>
        <w:t xml:space="preserve">it </w:t>
      </w:r>
      <w:r w:rsidRPr="0036744D">
        <w:rPr>
          <w:rFonts w:cstheme="minorHAnsi"/>
          <w:i/>
          <w:iCs/>
          <w:sz w:val="24"/>
          <w:szCs w:val="24"/>
          <w:u w:val="single"/>
        </w:rPr>
        <w:t>to the 1</w:t>
      </w:r>
      <w:r w:rsidR="00924584">
        <w:rPr>
          <w:rFonts w:cstheme="minorHAnsi"/>
          <w:i/>
          <w:iCs/>
          <w:sz w:val="24"/>
          <w:szCs w:val="24"/>
          <w:u w:val="single"/>
        </w:rPr>
        <w:t>5</w:t>
      </w:r>
      <w:r w:rsidRPr="0036744D">
        <w:rPr>
          <w:rFonts w:cstheme="minorHAnsi"/>
          <w:i/>
          <w:iCs/>
          <w:sz w:val="24"/>
          <w:szCs w:val="24"/>
          <w:u w:val="single"/>
          <w:vertAlign w:val="superscript"/>
        </w:rPr>
        <w:t>th</w:t>
      </w:r>
      <w:r w:rsidRPr="0036744D">
        <w:rPr>
          <w:rFonts w:cstheme="minorHAnsi"/>
          <w:i/>
          <w:iCs/>
          <w:sz w:val="24"/>
          <w:szCs w:val="24"/>
          <w:u w:val="single"/>
        </w:rPr>
        <w:t xml:space="preserve"> ICERD Organizing Committee through </w:t>
      </w:r>
      <w:r w:rsidR="00A971C9">
        <w:rPr>
          <w:rFonts w:cstheme="minorHAnsi"/>
          <w:i/>
          <w:iCs/>
          <w:sz w:val="24"/>
          <w:szCs w:val="24"/>
          <w:u w:val="single"/>
        </w:rPr>
        <w:t xml:space="preserve">the </w:t>
      </w:r>
      <w:r w:rsidRPr="0036744D">
        <w:rPr>
          <w:rFonts w:cstheme="minorHAnsi"/>
          <w:i/>
          <w:iCs/>
          <w:sz w:val="24"/>
          <w:szCs w:val="24"/>
          <w:u w:val="single"/>
        </w:rPr>
        <w:t xml:space="preserve">Conference secretariat at e-mail </w:t>
      </w:r>
      <w:hyperlink r:id="rId8" w:history="1">
        <w:r w:rsidR="00924584" w:rsidRPr="00540B1F">
          <w:rPr>
            <w:rStyle w:val="Hyperlink"/>
            <w:rFonts w:cstheme="minorHAnsi"/>
            <w:b/>
            <w:bCs/>
            <w:i/>
            <w:iCs/>
            <w:sz w:val="24"/>
            <w:szCs w:val="24"/>
          </w:rPr>
          <w:t>15icerd@gmail.com</w:t>
        </w:r>
      </w:hyperlink>
      <w:r w:rsidR="00924584">
        <w:rPr>
          <w:rFonts w:cstheme="minorHAnsi"/>
          <w:b/>
          <w:bCs/>
          <w:i/>
          <w:iCs/>
          <w:sz w:val="24"/>
          <w:szCs w:val="24"/>
          <w:u w:val="single"/>
        </w:rPr>
        <w:t xml:space="preserve"> </w:t>
      </w:r>
      <w:r w:rsidRPr="0036744D">
        <w:rPr>
          <w:rFonts w:cstheme="minorHAnsi"/>
          <w:i/>
          <w:iCs/>
          <w:sz w:val="24"/>
          <w:szCs w:val="24"/>
          <w:u w:val="single"/>
        </w:rPr>
        <w:t xml:space="preserve"> by </w:t>
      </w:r>
      <w:r w:rsidR="00B938F6">
        <w:rPr>
          <w:rFonts w:cstheme="minorHAnsi"/>
          <w:b/>
          <w:bCs/>
          <w:sz w:val="24"/>
          <w:szCs w:val="24"/>
          <w:u w:val="single"/>
        </w:rPr>
        <w:t>15</w:t>
      </w:r>
      <w:r w:rsidR="00B938F6" w:rsidRPr="00B938F6">
        <w:rPr>
          <w:rFonts w:cstheme="minorHAnsi"/>
          <w:b/>
          <w:bCs/>
          <w:sz w:val="24"/>
          <w:szCs w:val="24"/>
          <w:u w:val="single"/>
          <w:vertAlign w:val="superscript"/>
        </w:rPr>
        <w:t>th</w:t>
      </w:r>
      <w:r w:rsidR="00BA0A70" w:rsidRPr="00BA0A70">
        <w:rPr>
          <w:rFonts w:cstheme="minorHAnsi"/>
          <w:b/>
          <w:bCs/>
          <w:sz w:val="24"/>
          <w:szCs w:val="24"/>
          <w:u w:val="single"/>
        </w:rPr>
        <w:t xml:space="preserve"> JANUARY 202</w:t>
      </w:r>
      <w:r w:rsidR="00924584">
        <w:rPr>
          <w:rFonts w:cstheme="minorHAnsi"/>
          <w:b/>
          <w:bCs/>
          <w:sz w:val="24"/>
          <w:szCs w:val="24"/>
          <w:u w:val="single"/>
        </w:rPr>
        <w:t>4</w:t>
      </w:r>
      <w:r w:rsidR="008A0A75" w:rsidRPr="008A0A75">
        <w:rPr>
          <w:rFonts w:cstheme="minorHAnsi" w:hint="eastAsia"/>
          <w:sz w:val="24"/>
          <w:szCs w:val="24"/>
          <w:u w:val="single"/>
          <w:lang w:eastAsia="ja-JP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5"/>
        <w:gridCol w:w="6506"/>
      </w:tblGrid>
      <w:tr w:rsidR="002D68D8" w:rsidRPr="001B067A" w14:paraId="04440BCF" w14:textId="77777777" w:rsidTr="00F5505A">
        <w:tc>
          <w:tcPr>
            <w:tcW w:w="9431" w:type="dxa"/>
            <w:gridSpan w:val="2"/>
            <w:shd w:val="clear" w:color="auto" w:fill="BFBFBF" w:themeFill="background1" w:themeFillShade="BF"/>
          </w:tcPr>
          <w:p w14:paraId="583855E5" w14:textId="77777777" w:rsidR="002D68D8" w:rsidRPr="001B067A" w:rsidRDefault="002D68D8" w:rsidP="002D68D8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ar-SA" w:bidi="ar-SA"/>
              </w:rPr>
              <w:t>Personal and Contact Information</w:t>
            </w:r>
          </w:p>
        </w:tc>
      </w:tr>
      <w:tr w:rsidR="002D68D8" w:rsidRPr="001B067A" w14:paraId="559AC726" w14:textId="77777777" w:rsidTr="002D68D8">
        <w:tc>
          <w:tcPr>
            <w:tcW w:w="2925" w:type="dxa"/>
          </w:tcPr>
          <w:p w14:paraId="4185C0F7" w14:textId="74FDAB69" w:rsidR="002D68D8" w:rsidRPr="001B067A" w:rsidRDefault="002D68D8" w:rsidP="002D68D8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Titl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2540948"/>
            <w:placeholder>
              <w:docPart w:val="0C45256257654200BA04BCBDF8DE2FDE"/>
            </w:placeholder>
          </w:sdtPr>
          <w:sdtContent>
            <w:tc>
              <w:tcPr>
                <w:tcW w:w="6506" w:type="dxa"/>
              </w:tcPr>
              <w:p w14:paraId="1DC21B7E" w14:textId="77777777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1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0" w:name="Check1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0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Prof.</w:t>
                </w:r>
              </w:p>
              <w:p w14:paraId="260EFDD1" w14:textId="77777777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2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1" w:name="Check2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1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</w:t>
                </w:r>
                <w:proofErr w:type="spellStart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>Dr.</w:t>
                </w:r>
                <w:proofErr w:type="spellEnd"/>
              </w:p>
              <w:p w14:paraId="3EA76161" w14:textId="77777777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3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2" w:name="Check3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2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Mr.</w:t>
                </w:r>
              </w:p>
              <w:p w14:paraId="764FA560" w14:textId="77777777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4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3" w:name="Check4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3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Ms.</w:t>
                </w:r>
              </w:p>
              <w:p w14:paraId="4348A97C" w14:textId="32643DE6" w:rsidR="002D68D8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5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4" w:name="Check5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4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Other</w:t>
                </w:r>
                <w:r w:rsidR="003542F6"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(please specify): </w:t>
                </w:r>
                <w:sdt>
                  <w:sdtPr>
                    <w:rPr>
                      <w:rFonts w:ascii="Times New Roman" w:eastAsia="Times New Roman" w:hAnsi="Times New Roman" w:cs="Times New Roman"/>
                      <w:bCs/>
                      <w:color w:val="000000"/>
                      <w:sz w:val="24"/>
                      <w:szCs w:val="24"/>
                      <w:lang w:val="en-GB" w:eastAsia="ar-SA" w:bidi="ar-SA"/>
                    </w:rPr>
                    <w:id w:val="-1821414114"/>
                    <w:placeholder>
                      <w:docPart w:val="827AC5FAC742F94496A864D2C9351932"/>
                    </w:placeholder>
                    <w:showingPlcHdr/>
                  </w:sdtPr>
                  <w:sdtContent>
                    <w:r w:rsidR="003542F6" w:rsidRPr="001B067A">
                      <w:rPr>
                        <w:rFonts w:ascii="Times New Roman" w:eastAsia="Times New Roman" w:hAnsi="Times New Roman" w:cs="Times New Roman"/>
                        <w:color w:val="808080"/>
                        <w:sz w:val="24"/>
                        <w:szCs w:val="24"/>
                        <w:lang w:val="en-GB" w:eastAsia="ar-SA" w:bidi="ar-SA"/>
                      </w:rPr>
                      <w:t>Click here to enter text.</w:t>
                    </w:r>
                  </w:sdtContent>
                </w:sdt>
              </w:p>
            </w:tc>
          </w:sdtContent>
        </w:sdt>
      </w:tr>
      <w:tr w:rsidR="00B11F56" w:rsidRPr="001B067A" w14:paraId="0F287491" w14:textId="77777777" w:rsidTr="002D68D8">
        <w:tc>
          <w:tcPr>
            <w:tcW w:w="2925" w:type="dxa"/>
          </w:tcPr>
          <w:p w14:paraId="2DD6D320" w14:textId="77777777" w:rsidR="00B11F56" w:rsidRPr="001B067A" w:rsidRDefault="00B11F56" w:rsidP="00B11F56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First nam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2540949"/>
            <w:placeholder>
              <w:docPart w:val="E38362671FCD40878B8289459FADDC34"/>
            </w:placeholder>
            <w:showingPlcHdr/>
          </w:sdtPr>
          <w:sdtContent>
            <w:tc>
              <w:tcPr>
                <w:tcW w:w="6506" w:type="dxa"/>
              </w:tcPr>
              <w:p w14:paraId="256E2FB2" w14:textId="77777777" w:rsidR="00B11F56" w:rsidRPr="001B067A" w:rsidRDefault="00B11F56" w:rsidP="00B11F56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B11F56" w:rsidRPr="001B067A" w14:paraId="2891C9B3" w14:textId="77777777" w:rsidTr="002D68D8">
        <w:tc>
          <w:tcPr>
            <w:tcW w:w="2925" w:type="dxa"/>
          </w:tcPr>
          <w:p w14:paraId="1B1DC71A" w14:textId="77777777" w:rsidR="00B11F56" w:rsidRPr="001B067A" w:rsidRDefault="00B11F56" w:rsidP="00B11F56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Family nam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112749548"/>
            <w:placeholder>
              <w:docPart w:val="43A3D02C397F4297817B18076DB59504"/>
            </w:placeholder>
            <w:showingPlcHdr/>
          </w:sdtPr>
          <w:sdtContent>
            <w:tc>
              <w:tcPr>
                <w:tcW w:w="6506" w:type="dxa"/>
              </w:tcPr>
              <w:p w14:paraId="606BF48E" w14:textId="77777777" w:rsidR="00B11F56" w:rsidRPr="001B067A" w:rsidRDefault="00B11F56" w:rsidP="00B11F56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B11F56" w:rsidRPr="001B067A" w14:paraId="14181A71" w14:textId="77777777" w:rsidTr="002D68D8">
        <w:tc>
          <w:tcPr>
            <w:tcW w:w="2925" w:type="dxa"/>
            <w:tcBorders>
              <w:bottom w:val="single" w:sz="4" w:space="0" w:color="auto"/>
            </w:tcBorders>
          </w:tcPr>
          <w:p w14:paraId="7BF390E5" w14:textId="77777777" w:rsidR="00B11F56" w:rsidRPr="001B067A" w:rsidRDefault="00CE6516" w:rsidP="00B11F56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Position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1110502232"/>
            <w:placeholder>
              <w:docPart w:val="D223519A90A847A2A8370F92F5E5E14B"/>
            </w:placeholder>
          </w:sdtPr>
          <w:sdtContent>
            <w:sdt>
              <w:sdtPr>
                <w:rPr>
                  <w:rFonts w:ascii="Times New Roman" w:eastAsia="Times New Roman" w:hAnsi="Times New Roman" w:cs="Times New Roman"/>
                  <w:bCs/>
                  <w:color w:val="000000"/>
                  <w:sz w:val="24"/>
                  <w:szCs w:val="24"/>
                  <w:lang w:val="en-GB" w:eastAsia="ar-SA" w:bidi="ar-SA"/>
                </w:rPr>
                <w:id w:val="1881670194"/>
                <w:placeholder>
                  <w:docPart w:val="CA04B0ECD63F3A4A8A63B0439D5BF5A3"/>
                </w:placeholder>
              </w:sdtPr>
              <w:sdtContent>
                <w:tc>
                  <w:tcPr>
                    <w:tcW w:w="6506" w:type="dxa"/>
                    <w:tcBorders>
                      <w:bottom w:val="single" w:sz="4" w:space="0" w:color="auto"/>
                    </w:tcBorders>
                  </w:tcPr>
                  <w:p w14:paraId="619AEE7F" w14:textId="3BFBDAC4" w:rsidR="0036744D" w:rsidRPr="001B067A" w:rsidRDefault="0036744D" w:rsidP="0036744D">
                    <w:pPr>
                      <w:suppressAutoHyphens/>
                      <w:autoSpaceDE w:val="0"/>
                      <w:spacing w:before="40" w:after="0"/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pP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begin">
                        <w:ffData>
                          <w:name w:val="Check1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instrText xml:space="preserve"> FORMCHECKBOX </w:instrText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separate"/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end"/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 xml:space="preserve"> Student</w:t>
                    </w:r>
                  </w:p>
                  <w:p w14:paraId="0FBC5A60" w14:textId="1AE224CF" w:rsidR="0036744D" w:rsidRPr="001B067A" w:rsidRDefault="0036744D" w:rsidP="0036744D">
                    <w:pPr>
                      <w:suppressAutoHyphens/>
                      <w:autoSpaceDE w:val="0"/>
                      <w:spacing w:before="40" w:after="0"/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pP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begin">
                        <w:ffData>
                          <w:name w:val="Check2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instrText xml:space="preserve"> FORMCHECKBOX </w:instrText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separate"/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end"/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 xml:space="preserve"> Instructor</w:t>
                    </w:r>
                  </w:p>
                  <w:p w14:paraId="47E3DF5B" w14:textId="160939B6" w:rsidR="0036744D" w:rsidRPr="00462C43" w:rsidRDefault="0036744D" w:rsidP="0036744D">
                    <w:pPr>
                      <w:suppressAutoHyphens/>
                      <w:autoSpaceDE w:val="0"/>
                      <w:spacing w:before="40" w:after="0"/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pP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begin">
                        <w:ffData>
                          <w:name w:val="Check3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instrText xml:space="preserve"> FORMCHECKBOX </w:instrText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separate"/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end"/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 xml:space="preserve"> Re</w:t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>searcher</w:t>
                    </w:r>
                  </w:p>
                  <w:p w14:paraId="60D8533E" w14:textId="32D066A7" w:rsidR="00462C43" w:rsidRPr="00462C43" w:rsidRDefault="00462C43" w:rsidP="0036744D">
                    <w:pPr>
                      <w:suppressAutoHyphens/>
                      <w:autoSpaceDE w:val="0"/>
                      <w:spacing w:before="40" w:after="0"/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pP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begin">
                        <w:ffData>
                          <w:name w:val="Check3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instrText xml:space="preserve"> FORMCHECKBOX </w:instrText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separate"/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end"/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 xml:space="preserve"> </w:t>
                    </w:r>
                    <w:r w:rsidRPr="00A00D02">
                      <w:rPr>
                        <w:rFonts w:ascii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ja-JP" w:bidi="ar-SA"/>
                      </w:rPr>
                      <w:t>Office</w:t>
                    </w:r>
                    <w:r>
                      <w:rPr>
                        <w:rFonts w:ascii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ja-JP" w:bidi="ar-SA"/>
                      </w:rPr>
                      <w:t>r</w:t>
                    </w:r>
                  </w:p>
                  <w:p w14:paraId="4A0A9C39" w14:textId="6E2E49F8" w:rsidR="00B11F56" w:rsidRPr="001B067A" w:rsidRDefault="0036744D" w:rsidP="0036744D">
                    <w:pPr>
                      <w:suppressAutoHyphens/>
                      <w:autoSpaceDE w:val="0"/>
                      <w:spacing w:before="40" w:after="0"/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pP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begin">
                        <w:ffData>
                          <w:name w:val="Check5"/>
                          <w:enabled/>
                          <w:calcOnExit w:val="0"/>
                          <w:checkBox>
                            <w:sizeAuto/>
                            <w:default w:val="0"/>
                          </w:checkBox>
                        </w:ffData>
                      </w:fldChar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instrText xml:space="preserve"> FORMCHECKBOX </w:instrText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</w:r>
                    <w:r w:rsidR="00000000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separate"/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fldChar w:fldCharType="end"/>
                    </w:r>
                    <w:r w:rsidRPr="00462C43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 xml:space="preserve"> Other (ple</w:t>
                    </w:r>
                    <w:r w:rsidRPr="001B067A">
                      <w:rPr>
                        <w:rFonts w:ascii="Times New Roman" w:eastAsia="Times New Roman" w:hAnsi="Times New Roman" w:cs="Times New Roman"/>
                        <w:bCs/>
                        <w:color w:val="000000"/>
                        <w:sz w:val="24"/>
                        <w:szCs w:val="24"/>
                        <w:lang w:val="en-GB" w:eastAsia="ar-SA" w:bidi="ar-SA"/>
                      </w:rPr>
                      <w:t xml:space="preserve">ase specify): </w:t>
                    </w:r>
                    <w:sdt>
                      <w:sdtPr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  <w:szCs w:val="24"/>
                          <w:lang w:val="en-GB" w:eastAsia="ar-SA" w:bidi="ar-SA"/>
                        </w:rPr>
                        <w:id w:val="-2061543648"/>
                        <w:placeholder>
                          <w:docPart w:val="30B6E396C321EA46B43C0CC887A4968C"/>
                        </w:placeholder>
                        <w:showingPlcHdr/>
                      </w:sdtPr>
                      <w:sdtContent>
                        <w:r w:rsidRPr="001B067A">
                          <w:rPr>
                            <w:rFonts w:ascii="Times New Roman" w:eastAsia="Times New Roman" w:hAnsi="Times New Roman" w:cs="Times New Roman"/>
                            <w:color w:val="808080"/>
                            <w:sz w:val="24"/>
                            <w:szCs w:val="24"/>
                            <w:lang w:val="en-GB" w:eastAsia="ar-SA" w:bidi="ar-SA"/>
                          </w:rPr>
                          <w:t>Click here to enter text.</w:t>
                        </w:r>
                      </w:sdtContent>
                    </w:sdt>
                  </w:p>
                </w:tc>
              </w:sdtContent>
            </w:sdt>
          </w:sdtContent>
        </w:sdt>
      </w:tr>
      <w:tr w:rsidR="00B11F56" w:rsidRPr="001B067A" w14:paraId="6E50492C" w14:textId="77777777" w:rsidTr="002D68D8">
        <w:tc>
          <w:tcPr>
            <w:tcW w:w="2925" w:type="dxa"/>
            <w:tcBorders>
              <w:left w:val="single" w:sz="4" w:space="0" w:color="auto"/>
              <w:right w:val="single" w:sz="4" w:space="0" w:color="auto"/>
            </w:tcBorders>
          </w:tcPr>
          <w:p w14:paraId="7BBB0B75" w14:textId="17523AD0" w:rsidR="00B11F56" w:rsidRPr="001B067A" w:rsidRDefault="006D173D" w:rsidP="00B11F56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Faculty or </w:t>
            </w:r>
            <w:r w:rsidR="004551D9"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College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/ Section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112749550"/>
            <w:placeholder>
              <w:docPart w:val="465129AD64894AEBBE9814203A237F41"/>
            </w:placeholder>
            <w:showingPlcHdr/>
          </w:sdtPr>
          <w:sdtContent>
            <w:tc>
              <w:tcPr>
                <w:tcW w:w="6506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51B3805D" w14:textId="77777777" w:rsidR="00B11F56" w:rsidRPr="001B067A" w:rsidRDefault="00B11F56" w:rsidP="00B11F56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B11F56" w:rsidRPr="001B067A" w14:paraId="0B1FB7F3" w14:textId="77777777" w:rsidTr="002D68D8">
        <w:tc>
          <w:tcPr>
            <w:tcW w:w="2925" w:type="dxa"/>
            <w:tcBorders>
              <w:bottom w:val="single" w:sz="4" w:space="0" w:color="auto"/>
            </w:tcBorders>
          </w:tcPr>
          <w:p w14:paraId="59BABE1C" w14:textId="352EE9E0" w:rsidR="00B11F56" w:rsidRPr="001B067A" w:rsidRDefault="004230BF" w:rsidP="00B11F56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University</w:t>
            </w:r>
            <w:r w:rsidR="006D173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/</w:t>
            </w:r>
            <w:r w:rsidR="006D173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Organization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112749555"/>
            <w:placeholder>
              <w:docPart w:val="09BF257A8D7548959F79A1F3F9A3B07E"/>
            </w:placeholder>
            <w:showingPlcHdr/>
          </w:sdtPr>
          <w:sdtContent>
            <w:tc>
              <w:tcPr>
                <w:tcW w:w="6506" w:type="dxa"/>
                <w:tcBorders>
                  <w:bottom w:val="single" w:sz="4" w:space="0" w:color="auto"/>
                </w:tcBorders>
              </w:tcPr>
              <w:p w14:paraId="6C1C0CB0" w14:textId="77777777" w:rsidR="00B11F56" w:rsidRPr="001B067A" w:rsidRDefault="00B11F56" w:rsidP="00B11F56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CE6516" w:rsidRPr="001B067A" w14:paraId="32EDEA34" w14:textId="77777777" w:rsidTr="002D68D8">
        <w:tc>
          <w:tcPr>
            <w:tcW w:w="2925" w:type="dxa"/>
          </w:tcPr>
          <w:p w14:paraId="0C719825" w14:textId="77777777" w:rsidR="00CE6516" w:rsidRPr="001B067A" w:rsidRDefault="000C4A8E" w:rsidP="004775C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E-mail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891187609"/>
            <w:placeholder>
              <w:docPart w:val="C43F7E871E8E44988C65E97E22CF3524"/>
            </w:placeholder>
            <w:showingPlcHdr/>
          </w:sdtPr>
          <w:sdtContent>
            <w:tc>
              <w:tcPr>
                <w:tcW w:w="6506" w:type="dxa"/>
              </w:tcPr>
              <w:p w14:paraId="7CE6879F" w14:textId="77777777" w:rsidR="00CE6516" w:rsidRPr="001B067A" w:rsidRDefault="00CE6516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CE6516" w:rsidRPr="001B067A" w14:paraId="6195F6BA" w14:textId="77777777" w:rsidTr="002D68D8">
        <w:tc>
          <w:tcPr>
            <w:tcW w:w="2925" w:type="dxa"/>
            <w:tcBorders>
              <w:bottom w:val="single" w:sz="4" w:space="0" w:color="auto"/>
            </w:tcBorders>
          </w:tcPr>
          <w:p w14:paraId="6C3EA813" w14:textId="77777777" w:rsidR="00CE6516" w:rsidRPr="001B067A" w:rsidRDefault="00685DDA" w:rsidP="000C4A8E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Nationality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1574267208"/>
            <w:placeholder>
              <w:docPart w:val="37D4DDEF5081490780A2D0E0926E5347"/>
            </w:placeholder>
            <w:showingPlcHdr/>
          </w:sdtPr>
          <w:sdtContent>
            <w:tc>
              <w:tcPr>
                <w:tcW w:w="6506" w:type="dxa"/>
                <w:tcBorders>
                  <w:bottom w:val="single" w:sz="4" w:space="0" w:color="auto"/>
                </w:tcBorders>
              </w:tcPr>
              <w:p w14:paraId="3AC2E347" w14:textId="77777777" w:rsidR="00CE6516" w:rsidRPr="001B067A" w:rsidRDefault="000C53D7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CE6516" w:rsidRPr="001B067A" w14:paraId="7B185870" w14:textId="77777777" w:rsidTr="002D68D8">
        <w:tc>
          <w:tcPr>
            <w:tcW w:w="2925" w:type="dxa"/>
            <w:tcBorders>
              <w:left w:val="single" w:sz="4" w:space="0" w:color="auto"/>
              <w:right w:val="single" w:sz="4" w:space="0" w:color="auto"/>
            </w:tcBorders>
          </w:tcPr>
          <w:p w14:paraId="512738E7" w14:textId="201A7562" w:rsidR="00CE6516" w:rsidRPr="001B067A" w:rsidRDefault="004551D9" w:rsidP="004775C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Country of Residenc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1664899943"/>
            <w:placeholder>
              <w:docPart w:val="8DC4EA5EC1744BDC9BB62156C2121BA4"/>
            </w:placeholder>
            <w:showingPlcHdr/>
          </w:sdtPr>
          <w:sdtContent>
            <w:tc>
              <w:tcPr>
                <w:tcW w:w="6506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8BECF01" w14:textId="77777777" w:rsidR="00CE6516" w:rsidRPr="001B067A" w:rsidRDefault="00CE6516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CE6516" w:rsidRPr="001B067A" w14:paraId="62047CA9" w14:textId="77777777" w:rsidTr="002D68D8">
        <w:tc>
          <w:tcPr>
            <w:tcW w:w="2925" w:type="dxa"/>
          </w:tcPr>
          <w:p w14:paraId="08BB704F" w14:textId="77777777" w:rsidR="00CE6516" w:rsidRPr="001B067A" w:rsidRDefault="005533C2" w:rsidP="004775C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Dietary requirements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882326302"/>
            <w:placeholder>
              <w:docPart w:val="2EA4AA6611804879BD475E2A8430A268"/>
            </w:placeholder>
          </w:sdtPr>
          <w:sdtContent>
            <w:tc>
              <w:tcPr>
                <w:tcW w:w="6506" w:type="dxa"/>
              </w:tcPr>
              <w:p w14:paraId="49F1BA12" w14:textId="77777777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6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5" w:name="Check6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5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Halal</w:t>
                </w:r>
              </w:p>
              <w:p w14:paraId="62D0552D" w14:textId="77777777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7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6" w:name="Check7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6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Vegetarian</w:t>
                </w:r>
              </w:p>
              <w:p w14:paraId="48A2426F" w14:textId="1D8A5AB2" w:rsidR="004551D9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8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7" w:name="Check8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7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Allergic (please specify):</w:t>
                </w:r>
                <w:r w:rsidR="003542F6"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</w:t>
                </w:r>
                <w:sdt>
                  <w:sdtPr>
                    <w:rPr>
                      <w:rFonts w:ascii="Times New Roman" w:eastAsia="Times New Roman" w:hAnsi="Times New Roman" w:cs="Times New Roman"/>
                      <w:bCs/>
                      <w:color w:val="000000"/>
                      <w:sz w:val="24"/>
                      <w:szCs w:val="24"/>
                      <w:lang w:val="en-GB" w:eastAsia="ar-SA" w:bidi="ar-SA"/>
                    </w:rPr>
                    <w:id w:val="1185562895"/>
                    <w:placeholder>
                      <w:docPart w:val="A79D0C061245414C9E851FC82BA299F7"/>
                    </w:placeholder>
                    <w:showingPlcHdr/>
                  </w:sdtPr>
                  <w:sdtContent>
                    <w:r w:rsidR="003542F6" w:rsidRPr="001B067A">
                      <w:rPr>
                        <w:rFonts w:ascii="Times New Roman" w:eastAsia="Times New Roman" w:hAnsi="Times New Roman" w:cs="Times New Roman"/>
                        <w:color w:val="808080"/>
                        <w:sz w:val="24"/>
                        <w:szCs w:val="24"/>
                        <w:lang w:val="en-GB" w:eastAsia="ar-SA" w:bidi="ar-SA"/>
                      </w:rPr>
                      <w:t>Click here to enter text.</w:t>
                    </w:r>
                  </w:sdtContent>
                </w:sdt>
              </w:p>
              <w:p w14:paraId="19D02ABE" w14:textId="197991FA" w:rsidR="00CE6516" w:rsidRPr="001B067A" w:rsidRDefault="004551D9" w:rsidP="0036744D">
                <w:pPr>
                  <w:suppressAutoHyphens/>
                  <w:autoSpaceDE w:val="0"/>
                  <w:spacing w:before="40"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begin">
                    <w:ffData>
                      <w:name w:val="Check9"/>
                      <w:enabled/>
                      <w:calcOnExit w:val="0"/>
                      <w:checkBox>
                        <w:sizeAuto/>
                        <w:default w:val="0"/>
                      </w:checkBox>
                    </w:ffData>
                  </w:fldChar>
                </w:r>
                <w:bookmarkStart w:id="8" w:name="Check9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instrText xml:space="preserve"> FORMCHECKBOX </w:instrText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r>
                <w:r w:rsidR="00000000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separate"/>
                </w:r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fldChar w:fldCharType="end"/>
                </w:r>
                <w:bookmarkEnd w:id="8"/>
                <w:r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Other (please specify):</w:t>
                </w:r>
                <w:r w:rsidR="003542F6" w:rsidRPr="001B067A"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  <w:t xml:space="preserve"> </w:t>
                </w:r>
                <w:sdt>
                  <w:sdtPr>
                    <w:rPr>
                      <w:rFonts w:ascii="Times New Roman" w:eastAsia="Times New Roman" w:hAnsi="Times New Roman" w:cs="Times New Roman"/>
                      <w:bCs/>
                      <w:color w:val="000000"/>
                      <w:sz w:val="24"/>
                      <w:szCs w:val="24"/>
                      <w:lang w:val="en-GB" w:eastAsia="ar-SA" w:bidi="ar-SA"/>
                    </w:rPr>
                    <w:id w:val="1260643575"/>
                    <w:placeholder>
                      <w:docPart w:val="F1177D20F89B054BA731C2D046412C17"/>
                    </w:placeholder>
                    <w:showingPlcHdr/>
                  </w:sdtPr>
                  <w:sdtContent>
                    <w:r w:rsidR="003542F6" w:rsidRPr="001B067A">
                      <w:rPr>
                        <w:rFonts w:ascii="Times New Roman" w:eastAsia="Times New Roman" w:hAnsi="Times New Roman" w:cs="Times New Roman"/>
                        <w:color w:val="808080"/>
                        <w:sz w:val="24"/>
                        <w:szCs w:val="24"/>
                        <w:lang w:val="en-GB" w:eastAsia="ar-SA" w:bidi="ar-SA"/>
                      </w:rPr>
                      <w:t>Click here to enter text.</w:t>
                    </w:r>
                  </w:sdtContent>
                </w:sdt>
              </w:p>
            </w:tc>
          </w:sdtContent>
        </w:sdt>
      </w:tr>
      <w:tr w:rsidR="003715C5" w:rsidRPr="001B067A" w14:paraId="6C5FFCB5" w14:textId="77777777" w:rsidTr="00F5505A">
        <w:tc>
          <w:tcPr>
            <w:tcW w:w="943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12F3DBA" w14:textId="77777777" w:rsidR="003715C5" w:rsidRPr="001B067A" w:rsidRDefault="00B26113" w:rsidP="003715C5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ar-SA" w:bidi="ar-SA"/>
              </w:rPr>
              <w:t>Type of R</w:t>
            </w:r>
            <w:r w:rsidR="003715C5" w:rsidRPr="001B067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ar-SA" w:bidi="ar-SA"/>
              </w:rPr>
              <w:t>egistrant</w:t>
            </w:r>
          </w:p>
        </w:tc>
      </w:tr>
      <w:tr w:rsidR="003715C5" w:rsidRPr="001B067A" w14:paraId="7045B8A6" w14:textId="77777777" w:rsidTr="006D173D">
        <w:trPr>
          <w:trHeight w:val="1878"/>
        </w:trPr>
        <w:tc>
          <w:tcPr>
            <w:tcW w:w="9431" w:type="dxa"/>
            <w:gridSpan w:val="2"/>
          </w:tcPr>
          <w:p w14:paraId="396E9A6C" w14:textId="77777777" w:rsidR="003715C5" w:rsidRPr="001B067A" w:rsidRDefault="003715C5" w:rsidP="003715C5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</w:p>
          <w:p w14:paraId="63270603" w14:textId="2BAD55F7" w:rsidR="003715C5" w:rsidRPr="001B067A" w:rsidRDefault="003542F6" w:rsidP="003715C5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0"/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9"/>
            <w:r w:rsidR="00A32A36" w:rsidRPr="001B067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3715C5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Professional   </w:t>
            </w:r>
            <w:r w:rsidR="006D173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</w:t>
            </w:r>
            <w:r w:rsidR="00F23C86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</w:t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A32A36" w:rsidRPr="001B067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3715C5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Student*    </w:t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="00A32A36" w:rsidRPr="001B067A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</w:t>
            </w:r>
            <w:r w:rsidR="003715C5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Listener/Accompanying </w:t>
            </w:r>
            <w:proofErr w:type="gramStart"/>
            <w:r w:rsidR="003715C5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person</w:t>
            </w:r>
            <w:proofErr w:type="gramEnd"/>
          </w:p>
          <w:p w14:paraId="6B1E86B1" w14:textId="77777777" w:rsidR="003715C5" w:rsidRPr="001B067A" w:rsidRDefault="003715C5" w:rsidP="003715C5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</w:p>
          <w:p w14:paraId="0D2219D5" w14:textId="616E9742" w:rsidR="003715C5" w:rsidRPr="001B067A" w:rsidRDefault="003715C5" w:rsidP="003715C5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lang w:val="en-GB" w:eastAsia="ar-SA" w:bidi="ar-SA"/>
              </w:rPr>
              <w:t xml:space="preserve">*Please enclose proof of status, </w:t>
            </w:r>
            <w:r w:rsidR="00A00D02" w:rsidRPr="001B067A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lang w:val="en-GB" w:eastAsia="ar-SA" w:bidi="ar-SA"/>
              </w:rPr>
              <w:t>i.e.,</w:t>
            </w:r>
            <w:r w:rsidRPr="001B067A">
              <w:rPr>
                <w:rFonts w:ascii="Times New Roman" w:eastAsia="Times New Roman" w:hAnsi="Times New Roman" w:cs="Times New Roman"/>
                <w:bCs/>
                <w:i/>
                <w:iCs/>
                <w:color w:val="000000"/>
                <w:sz w:val="24"/>
                <w:szCs w:val="24"/>
                <w:lang w:val="en-GB" w:eastAsia="ar-SA" w:bidi="ar-SA"/>
              </w:rPr>
              <w:t xml:space="preserve"> copy of student ID, etc.</w:t>
            </w:r>
          </w:p>
        </w:tc>
      </w:tr>
    </w:tbl>
    <w:p w14:paraId="3CCEDBE1" w14:textId="27DC3449" w:rsidR="0036744D" w:rsidRPr="001B067A" w:rsidRDefault="0036744D">
      <w:pPr>
        <w:rPr>
          <w:rFonts w:ascii="Times New Roman" w:hAnsi="Times New Roman" w:cs="Times New Roman"/>
        </w:rPr>
      </w:pPr>
    </w:p>
    <w:p w14:paraId="3C0F0915" w14:textId="252F55E7" w:rsidR="0036744D" w:rsidRPr="001B067A" w:rsidRDefault="0036744D">
      <w:pPr>
        <w:rPr>
          <w:rFonts w:ascii="Times New Roman" w:hAnsi="Times New Roman" w:cs="Times New Roman"/>
        </w:rPr>
      </w:pPr>
      <w:r w:rsidRPr="001B067A">
        <w:rPr>
          <w:rFonts w:ascii="Times New Roman" w:hAnsi="Times New Roman" w:cs="Times New Roman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31"/>
      </w:tblGrid>
      <w:tr w:rsidR="003715C5" w:rsidRPr="001B067A" w14:paraId="7B56EBF9" w14:textId="77777777" w:rsidTr="001B067A">
        <w:trPr>
          <w:trHeight w:val="274"/>
        </w:trPr>
        <w:tc>
          <w:tcPr>
            <w:tcW w:w="9431" w:type="dxa"/>
            <w:shd w:val="clear" w:color="auto" w:fill="BFBFBF" w:themeFill="background1" w:themeFillShade="BF"/>
            <w:vAlign w:val="center"/>
          </w:tcPr>
          <w:p w14:paraId="3DC9A1F4" w14:textId="77777777" w:rsidR="003715C5" w:rsidRPr="001B067A" w:rsidRDefault="003715C5" w:rsidP="0036744D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lastRenderedPageBreak/>
              <w:t>Objective(s)</w:t>
            </w:r>
          </w:p>
        </w:tc>
      </w:tr>
      <w:tr w:rsidR="00354BF4" w:rsidRPr="001B067A" w14:paraId="4304FB9A" w14:textId="77777777" w:rsidTr="004775C4">
        <w:tc>
          <w:tcPr>
            <w:tcW w:w="9431" w:type="dxa"/>
          </w:tcPr>
          <w:p w14:paraId="3927C102" w14:textId="79372F70" w:rsidR="004551D9" w:rsidRPr="001B067A" w:rsidRDefault="00A32A36" w:rsidP="000B518B">
            <w:pPr>
              <w:suppressAutoHyphens/>
              <w:autoSpaceDE w:val="0"/>
              <w:spacing w:afterLines="50" w:after="12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</w:t>
            </w:r>
            <w:r w:rsidR="00354BF4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I</w:t>
            </w:r>
            <w:r w:rsidR="004551D9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will</w:t>
            </w:r>
            <w:r w:rsidR="00451A54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</w:t>
            </w:r>
            <w:r w:rsidR="009425D9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–</w:t>
            </w:r>
            <w:r w:rsidR="00451A54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</w:t>
            </w:r>
          </w:p>
          <w:p w14:paraId="3B66B291" w14:textId="7E563D0D" w:rsidR="00DE52F4" w:rsidRPr="001B067A" w:rsidRDefault="00DE52F4" w:rsidP="00DE52F4">
            <w:pPr>
              <w:tabs>
                <w:tab w:val="left" w:pos="461"/>
              </w:tabs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bmit </w:t>
            </w:r>
            <w:r w:rsidR="007872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r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full manuscript to IJERD (</w:t>
            </w:r>
            <w:r w:rsidR="00DA42E4">
              <w:rPr>
                <w:rFonts w:ascii="Times New Roman" w:eastAsia="Times New Roman" w:hAnsi="Times New Roman" w:cs="Times New Roman"/>
                <w:sz w:val="24"/>
                <w:szCs w:val="24"/>
              </w:rPr>
              <w:t>by 3</w:t>
            </w:r>
            <w:r w:rsidR="006D173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06D173D" w:rsidRPr="006D173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6D17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A42E4">
              <w:rPr>
                <w:rFonts w:ascii="Times New Roman" w:eastAsia="Times New Roman" w:hAnsi="Times New Roman" w:cs="Times New Roman"/>
                <w:sz w:val="24"/>
                <w:szCs w:val="24"/>
              </w:rPr>
              <w:t>December 2023</w:t>
            </w:r>
            <w:r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>, iserd.secretariat@gmail.com</w:t>
            </w:r>
            <w:r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</w:p>
          <w:p w14:paraId="26664FA2" w14:textId="4A1F71AE" w:rsidR="00DE52F4" w:rsidRPr="001B067A" w:rsidRDefault="00DE52F4" w:rsidP="00DE52F4">
            <w:pPr>
              <w:tabs>
                <w:tab w:val="left" w:pos="461"/>
              </w:tabs>
              <w:suppressAutoHyphens/>
              <w:autoSpaceDE w:val="0"/>
              <w:spacing w:after="0" w:line="360" w:lineRule="auto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(Contribution fee of USD </w:t>
            </w:r>
            <w:r w:rsidR="00E12D18">
              <w:rPr>
                <w:rFonts w:ascii="Times New Roman" w:eastAsia="Times New Roman" w:hAnsi="Times New Roman" w:cs="Times New Roman"/>
                <w:sz w:val="21"/>
                <w:szCs w:val="21"/>
              </w:rPr>
              <w:t>3</w:t>
            </w:r>
            <w:r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00 </w:t>
            </w:r>
            <w:proofErr w:type="gramStart"/>
            <w:r w:rsidR="00787233"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>ha</w:t>
            </w:r>
            <w:r w:rsidR="00787233">
              <w:rPr>
                <w:rFonts w:ascii="Times New Roman" w:eastAsia="Times New Roman" w:hAnsi="Times New Roman" w:cs="Times New Roman"/>
                <w:sz w:val="21"/>
                <w:szCs w:val="21"/>
              </w:rPr>
              <w:t>s</w:t>
            </w:r>
            <w:r w:rsidR="00787233"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</w:t>
            </w:r>
            <w:r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>to</w:t>
            </w:r>
            <w:proofErr w:type="gramEnd"/>
            <w:r w:rsidRPr="001B067A">
              <w:rPr>
                <w:rFonts w:ascii="Times New Roman" w:eastAsia="Times New Roman" w:hAnsi="Times New Roman" w:cs="Times New Roman"/>
                <w:sz w:val="21"/>
                <w:szCs w:val="21"/>
              </w:rPr>
              <w:t xml:space="preserve"> be paid to ERECON Institute)</w:t>
            </w:r>
          </w:p>
          <w:p w14:paraId="1314025A" w14:textId="57A25727" w:rsidR="00451A54" w:rsidRPr="001B067A" w:rsidRDefault="003542F6" w:rsidP="00DE52F4">
            <w:pPr>
              <w:tabs>
                <w:tab w:val="left" w:pos="461"/>
              </w:tabs>
              <w:suppressAutoHyphens/>
              <w:autoSpaceDE w:val="0"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1"/>
            <w:r w:rsidRPr="001B067A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bookmarkEnd w:id="10"/>
            <w:r w:rsidRPr="001B067A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9706AD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in </w:t>
            </w:r>
            <w:r w:rsidR="00451A54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</w:t>
            </w:r>
            <w:r w:rsidR="007872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conference</w:t>
            </w:r>
            <w:r w:rsidR="004775C4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’s</w:t>
            </w:r>
            <w:r w:rsidR="00B26113" w:rsidRPr="001B067A"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 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welcome dinner (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924584" w:rsidRPr="0092458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March 202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, evening)</w:t>
            </w:r>
            <w:r w:rsidR="00451A54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42E4D74" w14:textId="7DF8213F" w:rsidR="004551D9" w:rsidRPr="001B067A" w:rsidRDefault="003542F6" w:rsidP="003542F6">
            <w:pPr>
              <w:tabs>
                <w:tab w:val="left" w:pos="461"/>
              </w:tabs>
              <w:suppressAutoHyphens/>
              <w:autoSpaceDE w:val="0"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E9344B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Atte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d scientific </w:t>
            </w:r>
            <w:r w:rsidR="00DA42E4">
              <w:rPr>
                <w:rFonts w:ascii="Times New Roman" w:eastAsia="Times New Roman" w:hAnsi="Times New Roman" w:cs="Times New Roman"/>
                <w:sz w:val="24"/>
                <w:szCs w:val="24"/>
              </w:rPr>
              <w:t>sessions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March 202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511DA2B0" w14:textId="70D76624" w:rsidR="004551D9" w:rsidRPr="001B067A" w:rsidRDefault="003542F6" w:rsidP="003542F6">
            <w:pPr>
              <w:tabs>
                <w:tab w:val="left" w:pos="461"/>
              </w:tabs>
              <w:suppressAutoHyphens/>
              <w:autoSpaceDE w:val="0"/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E9344B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Jo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in in</w:t>
            </w:r>
            <w:r w:rsidR="004551D9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872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conference a</w:t>
            </w:r>
            <w:r w:rsidR="004775C4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warding ceremony and banquet (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rch 202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, evening)</w:t>
            </w:r>
          </w:p>
          <w:p w14:paraId="64A98D60" w14:textId="5A54013A" w:rsidR="003542F6" w:rsidRPr="001B067A" w:rsidRDefault="003542F6" w:rsidP="003542F6">
            <w:pPr>
              <w:tabs>
                <w:tab w:val="left" w:pos="461"/>
              </w:tabs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sz w:val="18"/>
                <w:szCs w:val="18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1B067A">
              <w:rPr>
                <w:rFonts w:ascii="Times New Roman" w:hAnsi="Times New Roman" w:cs="Times New Roman"/>
                <w:sz w:val="18"/>
                <w:szCs w:val="18"/>
              </w:rPr>
              <w:tab/>
            </w:r>
            <w:r w:rsidR="00E9344B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in in </w:t>
            </w:r>
            <w:r w:rsidR="007872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4775C4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excursion (</w:t>
            </w:r>
            <w:r w:rsidR="00924584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E4403C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rch 202</w:t>
            </w:r>
            <w:r w:rsidR="00F72D6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B26113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894951" w:rsidRPr="001B067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C166A9E" w14:textId="7BC20655" w:rsidR="00DE52F4" w:rsidRPr="001B067A" w:rsidRDefault="00DE52F4" w:rsidP="001B067A">
            <w:pPr>
              <w:suppressAutoHyphens/>
              <w:autoSpaceDE w:val="0"/>
              <w:spacing w:after="0" w:line="360" w:lineRule="auto"/>
              <w:ind w:left="595" w:hanging="142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</w:tbl>
    <w:p w14:paraId="25E0B1FE" w14:textId="23FF3F82" w:rsidR="009425D9" w:rsidRPr="001B067A" w:rsidRDefault="009425D9" w:rsidP="009304E7">
      <w:pPr>
        <w:spacing w:after="0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5"/>
        <w:gridCol w:w="6506"/>
      </w:tblGrid>
      <w:tr w:rsidR="00821A26" w:rsidRPr="001B067A" w14:paraId="5C0E8EAB" w14:textId="77777777" w:rsidTr="001B067A">
        <w:trPr>
          <w:trHeight w:val="329"/>
        </w:trPr>
        <w:tc>
          <w:tcPr>
            <w:tcW w:w="9431" w:type="dxa"/>
            <w:gridSpan w:val="2"/>
            <w:shd w:val="clear" w:color="auto" w:fill="BFBFBF" w:themeFill="background1" w:themeFillShade="BF"/>
          </w:tcPr>
          <w:p w14:paraId="00026D9B" w14:textId="6111BF06" w:rsidR="00821A26" w:rsidRPr="001B067A" w:rsidRDefault="004551D9" w:rsidP="00821A26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 xml:space="preserve">Please Choose Your </w:t>
            </w:r>
            <w:r w:rsidR="00D0135E"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Excursion Option</w:t>
            </w:r>
          </w:p>
          <w:p w14:paraId="3135125F" w14:textId="4A227D3D" w:rsidR="00D0135E" w:rsidRPr="001B067A" w:rsidRDefault="00D0135E" w:rsidP="00C7375E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 xml:space="preserve">* Please visit </w:t>
            </w:r>
            <w:r w:rsidR="00482202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 xml:space="preserve">“www.iserd.net” </w:t>
            </w: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for Excursion option</w:t>
            </w:r>
          </w:p>
        </w:tc>
      </w:tr>
      <w:tr w:rsidR="009304E7" w:rsidRPr="001B067A" w14:paraId="564C6F5A" w14:textId="77777777" w:rsidTr="00EC669E">
        <w:trPr>
          <w:trHeight w:val="185"/>
        </w:trPr>
        <w:tc>
          <w:tcPr>
            <w:tcW w:w="9431" w:type="dxa"/>
            <w:gridSpan w:val="2"/>
            <w:shd w:val="clear" w:color="auto" w:fill="auto"/>
          </w:tcPr>
          <w:p w14:paraId="77EA4411" w14:textId="68B868AA" w:rsidR="006D173D" w:rsidRDefault="009304E7" w:rsidP="006D173D">
            <w:pPr>
              <w:suppressAutoHyphens/>
              <w:autoSpaceDE w:val="0"/>
              <w:spacing w:beforeLines="50" w:before="120" w:afterLines="50" w:after="120"/>
              <w:rPr>
                <w:rFonts w:ascii="Times New Roman" w:eastAsia="MS Mincho" w:hAnsi="Times New Roman" w:cs="Times New Roman"/>
                <w:bCs/>
                <w:sz w:val="24"/>
                <w:szCs w:val="24"/>
                <w:lang w:val="en-GB" w:eastAsia="ja-JP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r>
            <w:r w:rsidR="0000000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fldChar w:fldCharType="separate"/>
            </w: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fldChar w:fldCharType="end"/>
            </w: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Option 1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:</w:t>
            </w:r>
            <w:r w:rsidR="006D173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Cultural tour</w:t>
            </w:r>
            <w:r w:rsidR="002C30E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,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2C30E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University visit, Farm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2C30E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and Silk village visit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2C30E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/ 10 March 2024</w:t>
            </w:r>
          </w:p>
          <w:p w14:paraId="13DDCFE2" w14:textId="008E5F0B" w:rsidR="006D173D" w:rsidRDefault="009304E7" w:rsidP="006D173D">
            <w:pPr>
              <w:suppressAutoHyphens/>
              <w:autoSpaceDE w:val="0"/>
              <w:spacing w:beforeLines="50" w:before="120" w:afterLines="50" w:after="120"/>
              <w:rPr>
                <w:rFonts w:ascii="Times New Roman" w:eastAsia="MS Mincho" w:hAnsi="Times New Roman" w:cs="Times New Roman"/>
                <w:bCs/>
                <w:sz w:val="24"/>
                <w:szCs w:val="24"/>
                <w:lang w:val="en-GB" w:eastAsia="ja-JP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r>
            <w:r w:rsidR="0000000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fldChar w:fldCharType="separate"/>
            </w: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fldChar w:fldCharType="end"/>
            </w:r>
            <w:r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Option </w:t>
            </w:r>
            <w:r w:rsidR="00D72E85"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2: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 w:bidi="ar-SA"/>
              </w:rPr>
              <w:t xml:space="preserve">Phu </w:t>
            </w:r>
            <w:proofErr w:type="spellStart"/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 w:bidi="ar-SA"/>
              </w:rPr>
              <w:t>Pha</w:t>
            </w:r>
            <w:proofErr w:type="spellEnd"/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 w:bidi="ar-SA"/>
              </w:rPr>
              <w:t xml:space="preserve"> Man, </w:t>
            </w:r>
            <w:r w:rsidR="006E6162"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 w:bidi="ar-SA"/>
              </w:rPr>
              <w:t xml:space="preserve">Khon Kaen 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 w:bidi="ar-SA"/>
              </w:rPr>
              <w:t xml:space="preserve">/ </w:t>
            </w:r>
            <w:r w:rsidR="00D72E85">
              <w:rPr>
                <w:rFonts w:ascii="Times New Roman" w:hAnsi="Times New Roman" w:cs="Times New Roman"/>
                <w:bCs/>
                <w:sz w:val="24"/>
                <w:szCs w:val="24"/>
                <w:lang w:eastAsia="ja-JP" w:bidi="ar-SA"/>
              </w:rPr>
              <w:t xml:space="preserve">11-12 March 2024 </w:t>
            </w:r>
            <w:r w:rsidR="002C30E3" w:rsidRPr="002C30E3">
              <w:rPr>
                <w:rFonts w:ascii="Times New Roman" w:hAnsi="Times New Roman" w:cs="Times New Roman"/>
                <w:bCs/>
                <w:sz w:val="32"/>
                <w:szCs w:val="32"/>
                <w:lang w:eastAsia="ja-JP" w:bidi="ar-SA"/>
              </w:rPr>
              <w:t>*</w:t>
            </w:r>
          </w:p>
          <w:p w14:paraId="4644986F" w14:textId="0EEDEDCB" w:rsidR="002C30E3" w:rsidRDefault="009304E7" w:rsidP="006D173D">
            <w:pPr>
              <w:suppressAutoHyphens/>
              <w:autoSpaceDE w:val="0"/>
              <w:spacing w:beforeLines="50" w:before="120" w:afterLines="50" w:after="120"/>
              <w:rPr>
                <w:rFonts w:ascii="Times New Roman" w:hAnsi="Times New Roman" w:cs="Times New Roman"/>
                <w:bCs/>
                <w:sz w:val="24"/>
                <w:szCs w:val="24"/>
                <w:lang w:eastAsia="ja-JP" w:bidi="ar-SA"/>
              </w:rPr>
            </w:pPr>
            <w:r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instrText xml:space="preserve"> FORMCHECKBOX </w:instrText>
            </w:r>
            <w:r w:rsidR="0000000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r>
            <w:r w:rsidR="00000000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fldChar w:fldCharType="separate"/>
            </w:r>
            <w:r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fldChar w:fldCharType="end"/>
            </w:r>
            <w:r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Option </w:t>
            </w:r>
            <w:r w:rsidR="00D72E85"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3: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6E6162"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Laos</w:t>
            </w:r>
            <w:r w:rsidR="00D23882" w:rsidRPr="009D2B9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D72E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/ </w:t>
            </w:r>
            <w:r w:rsidR="00D72E85">
              <w:rPr>
                <w:rFonts w:ascii="Times New Roman" w:hAnsi="Times New Roman" w:cs="Times New Roman"/>
                <w:bCs/>
                <w:sz w:val="24"/>
                <w:szCs w:val="24"/>
                <w:lang w:eastAsia="ja-JP" w:bidi="ar-SA"/>
              </w:rPr>
              <w:t xml:space="preserve">11-12 March </w:t>
            </w:r>
            <w:r w:rsidR="00D72E85">
              <w:rPr>
                <w:rFonts w:ascii="Times New Roman" w:hAnsi="Times New Roman" w:cs="Times New Roman"/>
                <w:bCs/>
                <w:sz w:val="24"/>
                <w:szCs w:val="24"/>
                <w:lang w:eastAsia="ja-JP" w:bidi="ar-SA"/>
              </w:rPr>
              <w:t xml:space="preserve">2024 </w:t>
            </w:r>
            <w:r w:rsidR="002C30E3" w:rsidRPr="002C30E3">
              <w:rPr>
                <w:rFonts w:ascii="Times New Roman" w:hAnsi="Times New Roman" w:cs="Times New Roman"/>
                <w:bCs/>
                <w:sz w:val="32"/>
                <w:szCs w:val="32"/>
                <w:lang w:eastAsia="ja-JP" w:bidi="ar-SA"/>
              </w:rPr>
              <w:t>*</w:t>
            </w:r>
          </w:p>
          <w:p w14:paraId="02BAE0BD" w14:textId="256D8B8A" w:rsidR="009304E7" w:rsidRPr="002C30E3" w:rsidRDefault="002C30E3" w:rsidP="006D173D">
            <w:pPr>
              <w:suppressAutoHyphens/>
              <w:autoSpaceDE w:val="0"/>
              <w:spacing w:beforeLines="50" w:before="120" w:afterLines="50" w:after="12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ar-SA" w:bidi="ar-SA"/>
              </w:rPr>
            </w:pPr>
            <w:r w:rsidRPr="002C30E3">
              <w:rPr>
                <w:rFonts w:ascii="Times New Roman" w:hAnsi="Times New Roman" w:cs="Times New Roman"/>
                <w:bCs/>
                <w:i/>
                <w:iCs/>
                <w:sz w:val="32"/>
                <w:szCs w:val="32"/>
                <w:lang w:eastAsia="ja-JP" w:bidi="ar-SA"/>
              </w:rPr>
              <w:t>*</w:t>
            </w:r>
            <w:r w:rsidR="00D72E85" w:rsidRPr="002C30E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eastAsia="ja-JP" w:bidi="ar-SA"/>
              </w:rPr>
              <w:t>(</w:t>
            </w:r>
            <w:r w:rsidRPr="002C30E3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val="en-GB" w:eastAsia="ar-SA" w:bidi="ar-SA"/>
              </w:rPr>
              <w:t>additional</w:t>
            </w:r>
            <w:r w:rsidR="00D23882" w:rsidRPr="002C30E3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val="en-GB" w:eastAsia="ar-SA" w:bidi="ar-SA"/>
              </w:rPr>
              <w:t xml:space="preserve"> payment is </w:t>
            </w:r>
            <w:r w:rsidRPr="002C30E3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val="en-GB" w:eastAsia="ar-SA" w:bidi="ar-SA"/>
              </w:rPr>
              <w:t>required</w:t>
            </w:r>
            <w:r w:rsidR="00D72E85" w:rsidRPr="002C30E3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  <w:lang w:val="en-GB" w:eastAsia="ar-SA" w:bidi="ar-SA"/>
              </w:rPr>
              <w:t>)</w:t>
            </w:r>
          </w:p>
        </w:tc>
      </w:tr>
      <w:tr w:rsidR="00D0135E" w:rsidRPr="001B067A" w14:paraId="364F0AF2" w14:textId="77777777" w:rsidTr="00F5505A">
        <w:tc>
          <w:tcPr>
            <w:tcW w:w="9431" w:type="dxa"/>
            <w:gridSpan w:val="2"/>
            <w:shd w:val="clear" w:color="auto" w:fill="BFBFBF" w:themeFill="background1" w:themeFillShade="BF"/>
          </w:tcPr>
          <w:p w14:paraId="69888B25" w14:textId="79F48244" w:rsidR="00D0135E" w:rsidRPr="001B067A" w:rsidRDefault="00D0135E" w:rsidP="00821A26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Title of oral and poster presentation</w:t>
            </w:r>
          </w:p>
        </w:tc>
      </w:tr>
      <w:tr w:rsidR="00CE6516" w:rsidRPr="001B067A" w14:paraId="6790BD81" w14:textId="77777777" w:rsidTr="006D173D">
        <w:trPr>
          <w:trHeight w:val="1421"/>
        </w:trPr>
        <w:tc>
          <w:tcPr>
            <w:tcW w:w="2925" w:type="dxa"/>
            <w:tcBorders>
              <w:bottom w:val="single" w:sz="4" w:space="0" w:color="auto"/>
            </w:tcBorders>
          </w:tcPr>
          <w:p w14:paraId="35840CE4" w14:textId="26EF809C" w:rsidR="00F9388C" w:rsidRPr="003F2DB1" w:rsidRDefault="00440D70" w:rsidP="006E059A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Tracking C</w:t>
            </w:r>
            <w:r w:rsidR="00BC5C68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ode</w:t>
            </w:r>
            <w:r w:rsidR="006E4174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9877C5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(</w:t>
            </w:r>
            <w:r w:rsidR="00AC79CB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I</w:t>
            </w:r>
            <w:r w:rsidR="009877C5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f you</w:t>
            </w:r>
            <w:r w:rsid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</w:t>
            </w:r>
            <w:r w:rsidR="00D83824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submitted </w:t>
            </w:r>
            <w:r w:rsidR="009877C5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more than one</w:t>
            </w:r>
            <w:r w:rsidR="00D83824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,</w:t>
            </w:r>
            <w:r w:rsidR="009877C5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please </w:t>
            </w:r>
            <w:r w:rsidR="00D83824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write </w:t>
            </w:r>
            <w:r w:rsidR="009877C5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all tracking codes</w:t>
            </w:r>
            <w:r w:rsidR="00D83824" w:rsidRPr="009972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 xml:space="preserve"> below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1668009205"/>
            <w:placeholder>
              <w:docPart w:val="E99C05F2977C47A395ACCA3FD5F17DC4"/>
            </w:placeholder>
          </w:sdtPr>
          <w:sdtContent>
            <w:tc>
              <w:tcPr>
                <w:tcW w:w="6506" w:type="dxa"/>
                <w:tcBorders>
                  <w:bottom w:val="single" w:sz="4" w:space="0" w:color="auto"/>
                </w:tcBorders>
              </w:tcPr>
              <w:p w14:paraId="25EF4758" w14:textId="58EF0E94" w:rsidR="00CE6516" w:rsidRPr="001B067A" w:rsidRDefault="006E059A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 xml:space="preserve">Title of abstract </w:t>
                </w:r>
                <w:r w:rsidR="000A4ED8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(If</w:t>
                </w:r>
                <w:r w:rsidR="009877C5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 xml:space="preserve"> you </w:t>
                </w:r>
                <w:r w:rsidR="00D83824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submitted more than one, please write</w:t>
                </w:r>
                <w:r w:rsidR="009877C5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 xml:space="preserve"> all your</w:t>
                </w:r>
                <w:r w:rsidR="000A4ED8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 xml:space="preserve"> </w:t>
                </w:r>
                <w:r w:rsidR="00D83824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t</w:t>
                </w:r>
                <w:r w:rsidR="000A4ED8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itle</w:t>
                </w:r>
                <w:r w:rsidR="00D83824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s</w:t>
                </w:r>
                <w:r w:rsidR="000A4ED8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 xml:space="preserve"> </w:t>
                </w:r>
                <w:r w:rsidR="00D83824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below</w:t>
                </w:r>
                <w:r w:rsidR="000A4ED8" w:rsidRPr="009972DC"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  <w:t>)</w:t>
                </w:r>
              </w:p>
            </w:tc>
          </w:sdtContent>
        </w:sdt>
      </w:tr>
      <w:tr w:rsidR="00CE6516" w:rsidRPr="001B067A" w14:paraId="1B2AAC96" w14:textId="77777777" w:rsidTr="002D68D8"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426699834"/>
            <w:placeholder>
              <w:docPart w:val="7367B03682994B2BBA097F0BF48853C0"/>
            </w:placeholder>
            <w:showingPlcHdr/>
          </w:sdtPr>
          <w:sdtContent>
            <w:tc>
              <w:tcPr>
                <w:tcW w:w="2925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36C2E318" w14:textId="690A3F7B" w:rsidR="00CE6516" w:rsidRPr="001B067A" w:rsidRDefault="008A623E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sz w:val="24"/>
                    <w:szCs w:val="24"/>
                    <w:lang w:val="en-GB" w:eastAsia="ar-SA" w:bidi="ar-SA"/>
                  </w:rPr>
                </w:pPr>
                <w:r w:rsidRPr="009972DC">
                  <w:rPr>
                    <w:rFonts w:ascii="Times New Roman" w:eastAsia="Times New Roman" w:hAnsi="Times New Roman" w:cs="Times New Roman"/>
                    <w:color w:val="808080" w:themeColor="background1" w:themeShade="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481614374"/>
            <w:placeholder>
              <w:docPart w:val="2A9FD36C48374002B7D51926FAD425AA"/>
            </w:placeholder>
            <w:showingPlcHdr/>
          </w:sdtPr>
          <w:sdtContent>
            <w:tc>
              <w:tcPr>
                <w:tcW w:w="6506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D8ED267" w14:textId="77777777" w:rsidR="00CE6516" w:rsidRPr="001B067A" w:rsidRDefault="00CE6516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A62668" w:rsidRPr="001B067A" w14:paraId="4312CA57" w14:textId="77777777" w:rsidTr="00F5505A">
        <w:tc>
          <w:tcPr>
            <w:tcW w:w="943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EFBF5D6" w14:textId="77777777" w:rsidR="00A62668" w:rsidRPr="001B067A" w:rsidRDefault="00A62668" w:rsidP="00A62668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Accommodation (during the conference)</w:t>
            </w:r>
          </w:p>
        </w:tc>
      </w:tr>
      <w:tr w:rsidR="00C834CC" w:rsidRPr="001B067A" w14:paraId="0B5A64E4" w14:textId="77777777" w:rsidTr="00F5505A">
        <w:tc>
          <w:tcPr>
            <w:tcW w:w="943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17550CB" w14:textId="586D2E07" w:rsidR="00C834CC" w:rsidRPr="00DA42E4" w:rsidRDefault="00C834CC" w:rsidP="005D73A8">
            <w:pPr>
              <w:suppressAutoHyphens/>
              <w:autoSpaceDE w:val="0"/>
              <w:spacing w:before="120" w:after="0"/>
              <w:ind w:left="300" w:hangingChars="150" w:hanging="300"/>
              <w:rPr>
                <w:rFonts w:ascii="Times New Roman" w:hAnsi="Times New Roman" w:cs="Times New Roman"/>
                <w:sz w:val="24"/>
                <w:szCs w:val="24"/>
              </w:rPr>
            </w:pP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 xml:space="preserve">Avani Hotel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>800 Baht/</w:t>
            </w:r>
            <w:r w:rsidR="00DA42E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>ight (</w:t>
            </w:r>
            <w:r w:rsidR="00DA42E4">
              <w:rPr>
                <w:rFonts w:ascii="MS Mincho" w:eastAsia="MS Mincho" w:hAnsi="MS Mincho" w:cs="MS Mincho" w:hint="eastAsia"/>
                <w:bCs/>
                <w:sz w:val="24"/>
                <w:szCs w:val="24"/>
                <w:lang w:eastAsia="ja-JP"/>
              </w:rPr>
              <w:t>≒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>52 USD/night</w:t>
            </w:r>
            <w:r w:rsidR="00DA42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73A8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>twin or single bed</w:t>
            </w:r>
            <w:r w:rsidR="005D73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cluding breakfast</w:t>
            </w:r>
            <w:r w:rsidRPr="009D77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89731B2" w14:textId="7CA95428" w:rsidR="00C834CC" w:rsidRPr="001B067A" w:rsidRDefault="00C834CC" w:rsidP="00C834CC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E840F5">
              <w:rPr>
                <w:rFonts w:ascii="Times New Roman" w:hAnsi="Times New Roman" w:cs="Times New Roman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40F5">
              <w:rPr>
                <w:rFonts w:ascii="Times New Roman" w:hAnsi="Times New Roman" w:cs="Times New Roman"/>
                <w:szCs w:val="22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Cs w:val="22"/>
              </w:rPr>
            </w:r>
            <w:r w:rsidR="00000000">
              <w:rPr>
                <w:rFonts w:ascii="Times New Roman" w:hAnsi="Times New Roman" w:cs="Times New Roman"/>
                <w:szCs w:val="22"/>
              </w:rPr>
              <w:fldChar w:fldCharType="separate"/>
            </w:r>
            <w:r w:rsidRPr="00E840F5">
              <w:rPr>
                <w:rFonts w:ascii="Times New Roman" w:hAnsi="Times New Roman" w:cs="Times New Roman"/>
                <w:szCs w:val="22"/>
              </w:rPr>
              <w:fldChar w:fldCharType="end"/>
            </w:r>
            <w:r w:rsidRPr="00E840F5">
              <w:rPr>
                <w:rFonts w:ascii="Times New Roman" w:hAnsi="Times New Roman" w:cs="Times New Roman"/>
                <w:szCs w:val="22"/>
              </w:rPr>
              <w:t xml:space="preserve"> Book by yourself                                            </w:t>
            </w:r>
            <w:r>
              <w:rPr>
                <w:rFonts w:ascii="Times New Roman" w:hAnsi="Times New Roman" w:cs="Times New Roman"/>
                <w:szCs w:val="22"/>
              </w:rPr>
              <w:t xml:space="preserve"> </w:t>
            </w:r>
            <w:r w:rsidRPr="00E840F5">
              <w:rPr>
                <w:rFonts w:ascii="Times New Roman" w:hAnsi="Times New Roman" w:cs="Times New Roman"/>
                <w:szCs w:val="22"/>
              </w:rPr>
              <w:t xml:space="preserve">   </w:t>
            </w:r>
            <w:r w:rsidRPr="00E840F5">
              <w:rPr>
                <w:rFonts w:ascii="Times New Roman" w:hAnsi="Times New Roman" w:cs="Times New Roman"/>
                <w:szCs w:val="22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840F5">
              <w:rPr>
                <w:rFonts w:ascii="Times New Roman" w:hAnsi="Times New Roman" w:cs="Times New Roman"/>
                <w:szCs w:val="22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Cs w:val="22"/>
              </w:rPr>
            </w:r>
            <w:r w:rsidR="00000000">
              <w:rPr>
                <w:rFonts w:ascii="Times New Roman" w:hAnsi="Times New Roman" w:cs="Times New Roman"/>
                <w:szCs w:val="22"/>
              </w:rPr>
              <w:fldChar w:fldCharType="separate"/>
            </w:r>
            <w:r w:rsidRPr="00E840F5">
              <w:rPr>
                <w:rFonts w:ascii="Times New Roman" w:hAnsi="Times New Roman" w:cs="Times New Roman"/>
                <w:szCs w:val="22"/>
              </w:rPr>
              <w:fldChar w:fldCharType="end"/>
            </w:r>
            <w:r w:rsidRPr="00E840F5">
              <w:rPr>
                <w:rFonts w:ascii="Times New Roman" w:hAnsi="Times New Roman" w:cs="Times New Roman"/>
                <w:szCs w:val="22"/>
              </w:rPr>
              <w:t xml:space="preserve"> Make request </w:t>
            </w:r>
            <w:r>
              <w:rPr>
                <w:rFonts w:ascii="Times New Roman" w:hAnsi="Times New Roman" w:cs="Times New Roman"/>
                <w:szCs w:val="22"/>
              </w:rPr>
              <w:t>t</w:t>
            </w:r>
            <w:r w:rsidRPr="00E840F5">
              <w:rPr>
                <w:rFonts w:ascii="Times New Roman" w:hAnsi="Times New Roman" w:cs="Times New Roman"/>
                <w:szCs w:val="22"/>
              </w:rPr>
              <w:t>o ICERD Member to book fo</w:t>
            </w:r>
            <w:r>
              <w:rPr>
                <w:rFonts w:ascii="Times New Roman" w:hAnsi="Times New Roman" w:cs="Times New Roman"/>
                <w:szCs w:val="22"/>
              </w:rPr>
              <w:t xml:space="preserve">r </w:t>
            </w:r>
            <w:r w:rsidRPr="00E840F5">
              <w:rPr>
                <w:rFonts w:ascii="Times New Roman" w:hAnsi="Times New Roman" w:cs="Times New Roman"/>
                <w:szCs w:val="22"/>
              </w:rPr>
              <w:t>you</w:t>
            </w:r>
          </w:p>
        </w:tc>
      </w:tr>
      <w:tr w:rsidR="003542F6" w:rsidRPr="001B067A" w14:paraId="4FEDBA93" w14:textId="77777777" w:rsidTr="003B0136">
        <w:trPr>
          <w:trHeight w:val="1946"/>
        </w:trPr>
        <w:tc>
          <w:tcPr>
            <w:tcW w:w="943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3334B7" w14:textId="5DFD8616" w:rsidR="000A4ED8" w:rsidRPr="00A25263" w:rsidRDefault="00BE1EC5" w:rsidP="000A4ED8">
            <w:pPr>
              <w:suppressAutoHyphens/>
              <w:autoSpaceDE w:val="0"/>
              <w:spacing w:before="120"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0E30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2"/>
            <w:r w:rsidRPr="00770E30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770E30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bookmarkEnd w:id="11"/>
            <w:r w:rsidR="003542F6" w:rsidRPr="00770E30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 w:rsidR="000A4ED8" w:rsidRPr="00A25263">
              <w:rPr>
                <w:rFonts w:ascii="Times New Roman" w:hAnsi="Times New Roman" w:cs="Times New Roman"/>
                <w:sz w:val="24"/>
                <w:szCs w:val="24"/>
              </w:rPr>
              <w:t>Bayasita</w:t>
            </w:r>
            <w:proofErr w:type="spellEnd"/>
            <w:r w:rsidR="000A4ED8" w:rsidRPr="00A25263">
              <w:rPr>
                <w:rFonts w:ascii="Times New Roman" w:hAnsi="Times New Roman" w:cs="Times New Roman"/>
                <w:sz w:val="24"/>
                <w:szCs w:val="24"/>
              </w:rPr>
              <w:t xml:space="preserve"> Hotel from 1,050</w:t>
            </w:r>
            <w:r w:rsidR="000A4ED8" w:rsidRPr="00A25263">
              <w:rPr>
                <w:rFonts w:ascii="Times New Roman" w:hAnsi="Times New Roman" w:cs="Times New Roman"/>
                <w:sz w:val="24"/>
                <w:szCs w:val="24"/>
                <w:cs/>
              </w:rPr>
              <w:t xml:space="preserve"> </w:t>
            </w:r>
            <w:r w:rsidR="000A4ED8" w:rsidRPr="00A252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  <w:t>Baht/</w:t>
            </w:r>
            <w:r w:rsidR="00DA42E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  <w:t>n</w:t>
            </w:r>
            <w:r w:rsidR="000A4ED8" w:rsidRPr="00A2526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  <w:t xml:space="preserve">ight </w:t>
            </w:r>
            <w:r w:rsidR="00DA42E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ar-SA"/>
              </w:rPr>
              <w:t>(</w:t>
            </w:r>
            <w:r w:rsidR="00DA42E4">
              <w:rPr>
                <w:rFonts w:ascii="MS Mincho" w:eastAsia="MS Mincho" w:hAnsi="MS Mincho" w:cs="MS Mincho" w:hint="eastAsia"/>
                <w:bCs/>
                <w:sz w:val="24"/>
                <w:szCs w:val="24"/>
                <w:lang w:eastAsia="ja-JP"/>
              </w:rPr>
              <w:t>≒</w:t>
            </w:r>
            <w:r w:rsidR="000A4ED8" w:rsidRPr="00A25263">
              <w:rPr>
                <w:rFonts w:ascii="Times New Roman" w:hAnsi="Times New Roman" w:cs="Times New Roman"/>
                <w:sz w:val="24"/>
                <w:szCs w:val="24"/>
              </w:rPr>
              <w:t>USD 30/night</w:t>
            </w:r>
            <w:r w:rsidR="00DA42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A4ED8" w:rsidRPr="00A252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73A8" w:rsidRPr="005D73A8">
              <w:rPr>
                <w:rFonts w:ascii="Times New Roman" w:hAnsi="Times New Roman" w:cs="Times New Roman"/>
                <w:sz w:val="24"/>
                <w:szCs w:val="24"/>
              </w:rPr>
              <w:t xml:space="preserve">for 2 persons </w:t>
            </w:r>
            <w:r w:rsidR="000A4ED8" w:rsidRPr="00A25263">
              <w:rPr>
                <w:rFonts w:ascii="Times New Roman" w:hAnsi="Times New Roman" w:cs="Times New Roman"/>
                <w:sz w:val="24"/>
                <w:szCs w:val="24"/>
              </w:rPr>
              <w:t>includ</w:t>
            </w:r>
            <w:r w:rsidR="005D73A8">
              <w:rPr>
                <w:rFonts w:ascii="Times New Roman" w:hAnsi="Times New Roman" w:cs="Times New Roman"/>
                <w:sz w:val="24"/>
                <w:szCs w:val="24"/>
              </w:rPr>
              <w:t>ing b</w:t>
            </w:r>
            <w:r w:rsidR="000A4ED8" w:rsidRPr="00A25263">
              <w:rPr>
                <w:rFonts w:ascii="Times New Roman" w:hAnsi="Times New Roman" w:cs="Times New Roman"/>
                <w:sz w:val="24"/>
                <w:szCs w:val="24"/>
              </w:rPr>
              <w:t>reakfast</w:t>
            </w:r>
          </w:p>
          <w:p w14:paraId="54A9ADF0" w14:textId="77777777" w:rsidR="003542F6" w:rsidRDefault="000A4ED8" w:rsidP="005D65E6">
            <w:pPr>
              <w:suppressAutoHyphens/>
              <w:autoSpaceDE w:val="0"/>
              <w:spacing w:before="120" w:after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4ED8">
              <w:rPr>
                <w:rFonts w:ascii="Times New Roman" w:hAnsi="Times New Roman" w:cs="Times New Roman"/>
                <w:b/>
                <w:bCs/>
                <w:szCs w:val="22"/>
              </w:rPr>
              <w:t>(</w:t>
            </w:r>
            <w:r w:rsidRPr="000A4E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ease contact to 15</w:t>
            </w:r>
            <w:r w:rsidRPr="000A4ED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 w:rsidRPr="000A4E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CERD Organizing Committee (</w:t>
            </w:r>
            <w:hyperlink r:id="rId9" w:history="1">
              <w:r w:rsidRPr="000A4ED8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4"/>
                  <w:szCs w:val="24"/>
                </w:rPr>
                <w:t>15icerd@gmail.com</w:t>
              </w:r>
            </w:hyperlink>
            <w:r w:rsidRPr="000A4E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 for the hotel reservation)</w:t>
            </w:r>
          </w:p>
          <w:p w14:paraId="5C3DF505" w14:textId="67E1E9F3" w:rsidR="00C834CC" w:rsidRPr="003B0136" w:rsidRDefault="00C834CC" w:rsidP="003B0136">
            <w:pPr>
              <w:suppressAutoHyphens/>
              <w:autoSpaceDE w:val="0"/>
              <w:spacing w:before="120" w:after="0"/>
              <w:rPr>
                <w:rFonts w:ascii="Times New Roman" w:hAnsi="Times New Roman" w:cs="Times New Roman"/>
                <w:sz w:val="24"/>
                <w:szCs w:val="24"/>
                <w:lang w:eastAsia="ja-JP"/>
              </w:rPr>
            </w:pPr>
            <w:r w:rsidRPr="001877C3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>[Transportation (</w:t>
            </w:r>
            <w:r w:rsidR="005D73A8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>in</w:t>
            </w:r>
            <w:r w:rsidRPr="001877C3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 xml:space="preserve"> the morning and evening) </w:t>
            </w:r>
            <w:r w:rsidR="005D73A8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 xml:space="preserve">between </w:t>
            </w:r>
            <w:proofErr w:type="spellStart"/>
            <w:r w:rsidR="005D73A8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>Bayasita</w:t>
            </w:r>
            <w:proofErr w:type="spellEnd"/>
            <w:r w:rsidR="005D73A8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 xml:space="preserve"> Hotel and conference </w:t>
            </w:r>
            <w:r w:rsidRPr="001877C3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 xml:space="preserve">venue </w:t>
            </w:r>
            <w:r w:rsidR="005D73A8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 xml:space="preserve">is </w:t>
            </w:r>
            <w:r w:rsidRPr="001877C3">
              <w:rPr>
                <w:rFonts w:ascii="Times New Roman" w:hAnsi="Times New Roman" w:cs="Times New Roman"/>
                <w:sz w:val="24"/>
                <w:szCs w:val="24"/>
                <w:lang w:eastAsia="ja-JP"/>
              </w:rPr>
              <w:t>provided]</w:t>
            </w:r>
          </w:p>
        </w:tc>
      </w:tr>
      <w:tr w:rsidR="00B96DB4" w:rsidRPr="001B067A" w14:paraId="06432C4A" w14:textId="77777777" w:rsidTr="004775C4">
        <w:tc>
          <w:tcPr>
            <w:tcW w:w="9431" w:type="dxa"/>
            <w:gridSpan w:val="2"/>
          </w:tcPr>
          <w:p w14:paraId="42E93CE7" w14:textId="48BDAC22" w:rsidR="00B96DB4" w:rsidRPr="001B067A" w:rsidRDefault="00131E6A" w:rsidP="0036744D">
            <w:pPr>
              <w:suppressAutoHyphens/>
              <w:autoSpaceDE w:val="0"/>
              <w:spacing w:before="120" w:after="120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6B3D87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Other </w:t>
            </w:r>
            <w:r w:rsidR="006B3D87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Hotel</w:t>
            </w:r>
            <w:r w:rsidR="00D05FC0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</w:t>
            </w:r>
            <w:r w:rsidR="00451A54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(self-arrangement, no</w:t>
            </w:r>
            <w:r w:rsidR="000A137B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transportation </w:t>
            </w:r>
            <w:r w:rsidR="005D73A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is</w:t>
            </w:r>
            <w:r w:rsidR="00451A54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provide</w:t>
            </w:r>
            <w:r w:rsidR="000A137B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d</w:t>
            </w:r>
            <w:r w:rsidR="00451A54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)</w:t>
            </w:r>
          </w:p>
          <w:p w14:paraId="08D246D5" w14:textId="7B9EBBB5" w:rsidR="00B96DB4" w:rsidRPr="001B067A" w:rsidRDefault="00B96DB4" w:rsidP="00B96DB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Other, </w:t>
            </w:r>
            <w:r w:rsidR="000A137B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p</w:t>
            </w: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lease specify</w:t>
            </w:r>
            <w:r w:rsidR="000A137B"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>:</w:t>
            </w:r>
          </w:p>
          <w:p w14:paraId="05F415DA" w14:textId="77777777" w:rsidR="00B96DB4" w:rsidRPr="001B067A" w:rsidRDefault="00B96DB4" w:rsidP="00B96DB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Name of hotel: </w:t>
            </w:r>
            <w:sdt>
              <w:sdtPr>
                <w:rPr>
                  <w:rFonts w:ascii="Times New Roman" w:eastAsia="Times New Roman" w:hAnsi="Times New Roman" w:cs="Times New Roman"/>
                  <w:bCs/>
                  <w:color w:val="000000"/>
                  <w:sz w:val="24"/>
                  <w:szCs w:val="24"/>
                  <w:lang w:val="en-GB" w:eastAsia="ar-SA" w:bidi="ar-SA"/>
                </w:rPr>
                <w:id w:val="-556005143"/>
                <w:placeholder>
                  <w:docPart w:val="D3D19CB1A8534FF0B34E4A4A25BA9D68"/>
                </w:placeholder>
                <w:showingPlcHdr/>
              </w:sdtPr>
              <w:sdtContent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sdtContent>
            </w:sdt>
          </w:p>
          <w:p w14:paraId="7FF6EFB5" w14:textId="77777777" w:rsidR="00B96DB4" w:rsidRPr="001B067A" w:rsidRDefault="00B96DB4" w:rsidP="00B96DB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lastRenderedPageBreak/>
              <w:t xml:space="preserve">Address: </w:t>
            </w:r>
            <w:sdt>
              <w:sdtPr>
                <w:rPr>
                  <w:rFonts w:ascii="Times New Roman" w:eastAsia="Times New Roman" w:hAnsi="Times New Roman" w:cs="Times New Roman"/>
                  <w:bCs/>
                  <w:color w:val="000000"/>
                  <w:sz w:val="24"/>
                  <w:szCs w:val="24"/>
                  <w:lang w:val="en-GB" w:eastAsia="ar-SA" w:bidi="ar-SA"/>
                </w:rPr>
                <w:id w:val="700895242"/>
                <w:placeholder>
                  <w:docPart w:val="335F1742C0BF424A8283B3DD24C3649F"/>
                </w:placeholder>
                <w:showingPlcHdr/>
              </w:sdtPr>
              <w:sdtContent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sdtContent>
            </w:sdt>
          </w:p>
          <w:p w14:paraId="3F56F6B4" w14:textId="77777777" w:rsidR="00B96DB4" w:rsidRPr="001B067A" w:rsidRDefault="00B96DB4" w:rsidP="0036744D">
            <w:pPr>
              <w:suppressAutoHyphens/>
              <w:autoSpaceDE w:val="0"/>
              <w:spacing w:after="12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Telephone: </w:t>
            </w:r>
            <w:sdt>
              <w:sdtPr>
                <w:rPr>
                  <w:rFonts w:ascii="Times New Roman" w:eastAsia="Times New Roman" w:hAnsi="Times New Roman" w:cs="Times New Roman"/>
                  <w:bCs/>
                  <w:color w:val="000000"/>
                  <w:sz w:val="24"/>
                  <w:szCs w:val="24"/>
                  <w:lang w:val="en-GB" w:eastAsia="ar-SA" w:bidi="ar-SA"/>
                </w:rPr>
                <w:id w:val="795705"/>
                <w:placeholder>
                  <w:docPart w:val="7698508F59324B85962D09EB4AFB17A7"/>
                </w:placeholder>
                <w:showingPlcHdr/>
              </w:sdtPr>
              <w:sdtContent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sdtContent>
            </w:sdt>
          </w:p>
        </w:tc>
      </w:tr>
      <w:tr w:rsidR="00E64054" w:rsidRPr="001B067A" w14:paraId="25945A92" w14:textId="77777777" w:rsidTr="00D379C9">
        <w:tc>
          <w:tcPr>
            <w:tcW w:w="9431" w:type="dxa"/>
            <w:gridSpan w:val="2"/>
            <w:tcBorders>
              <w:bottom w:val="single" w:sz="4" w:space="0" w:color="auto"/>
            </w:tcBorders>
          </w:tcPr>
          <w:p w14:paraId="633E0506" w14:textId="5EDB15AB" w:rsidR="00E64054" w:rsidRDefault="006E6162" w:rsidP="00D23882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31E6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lastRenderedPageBreak/>
              <w:t>Do you need Airport</w:t>
            </w:r>
            <w:r w:rsidR="00495AE1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(Khon Kaen Airport only)</w:t>
            </w:r>
            <w:r w:rsidRPr="00131E6A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 pick up?</w:t>
            </w:r>
          </w:p>
          <w:p w14:paraId="128DA2C3" w14:textId="77777777" w:rsidR="006E6162" w:rsidRDefault="006E6162" w:rsidP="00D23882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</w:p>
          <w:p w14:paraId="7D61A217" w14:textId="456896EE" w:rsidR="006E6162" w:rsidRDefault="00131E6A" w:rsidP="00D23882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1B067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ar-SA" w:bidi="ar-SA"/>
              </w:rPr>
              <w:t xml:space="preserve">Yes                                         </w:t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</w:r>
            <w:r w:rsidR="00000000"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1B067A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</w:t>
            </w:r>
          </w:p>
        </w:tc>
      </w:tr>
      <w:tr w:rsidR="0016636F" w:rsidRPr="001B067A" w14:paraId="71E79C5E" w14:textId="77777777" w:rsidTr="004775C4">
        <w:tc>
          <w:tcPr>
            <w:tcW w:w="2925" w:type="dxa"/>
            <w:tcBorders>
              <w:bottom w:val="single" w:sz="4" w:space="0" w:color="auto"/>
            </w:tcBorders>
          </w:tcPr>
          <w:p w14:paraId="5A06BEA4" w14:textId="77777777" w:rsidR="0016636F" w:rsidRPr="001B067A" w:rsidRDefault="00B96DB4" w:rsidP="004775C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Check-in date and tim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383407523"/>
            <w:placeholder>
              <w:docPart w:val="7D2C2EA924A94A74A17D32252CD38449"/>
            </w:placeholder>
            <w:showingPlcHdr/>
          </w:sdtPr>
          <w:sdtContent>
            <w:tc>
              <w:tcPr>
                <w:tcW w:w="6506" w:type="dxa"/>
                <w:tcBorders>
                  <w:bottom w:val="single" w:sz="4" w:space="0" w:color="auto"/>
                </w:tcBorders>
              </w:tcPr>
              <w:p w14:paraId="4FCC766A" w14:textId="77777777" w:rsidR="0016636F" w:rsidRPr="001B067A" w:rsidRDefault="0016636F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16636F" w:rsidRPr="001B067A" w14:paraId="3CB31CAF" w14:textId="77777777" w:rsidTr="004775C4">
        <w:tc>
          <w:tcPr>
            <w:tcW w:w="2925" w:type="dxa"/>
          </w:tcPr>
          <w:p w14:paraId="5D66B683" w14:textId="77777777" w:rsidR="0016636F" w:rsidRPr="001B067A" w:rsidRDefault="00B96DB4" w:rsidP="004775C4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Check-out date and tim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623356510"/>
            <w:placeholder>
              <w:docPart w:val="5DD4C5C24A034C04A2E5DB9B939E3D7C"/>
            </w:placeholder>
            <w:showingPlcHdr/>
          </w:sdtPr>
          <w:sdtContent>
            <w:tc>
              <w:tcPr>
                <w:tcW w:w="6506" w:type="dxa"/>
              </w:tcPr>
              <w:p w14:paraId="48749CE0" w14:textId="77777777" w:rsidR="0016636F" w:rsidRPr="001B067A" w:rsidRDefault="0016636F" w:rsidP="004775C4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3A7650" w:rsidRPr="001B067A" w14:paraId="0DB29414" w14:textId="77777777" w:rsidTr="0036744D">
        <w:tc>
          <w:tcPr>
            <w:tcW w:w="9431" w:type="dxa"/>
            <w:gridSpan w:val="2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E604136" w14:textId="4965F9D6" w:rsidR="003A7650" w:rsidRPr="001B067A" w:rsidRDefault="003A7650" w:rsidP="0036744D">
            <w:pPr>
              <w:suppressAutoHyphens/>
              <w:autoSpaceDE w:val="0"/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Travel details (</w:t>
            </w:r>
            <w:r w:rsidR="00924584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 xml:space="preserve">Khon Kaen </w:t>
            </w:r>
            <w:r w:rsidRPr="001B067A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Airport</w:t>
            </w:r>
            <w:r w:rsidR="00E26E55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>)</w:t>
            </w:r>
            <w:r w:rsidR="008020A6">
              <w:rPr>
                <w:rFonts w:ascii="Times New Roman" w:eastAsia="Times New Roman" w:hAnsi="Times New Roman" w:cs="Times New Roman"/>
                <w:b/>
                <w:color w:val="000000"/>
                <w:sz w:val="28"/>
                <w:lang w:val="en-GB" w:eastAsia="ar-SA" w:bidi="ar-SA"/>
              </w:rPr>
              <w:t xml:space="preserve"> (If you are coming by bus give us the details) </w:t>
            </w:r>
          </w:p>
        </w:tc>
      </w:tr>
      <w:tr w:rsidR="003A7650" w:rsidRPr="001B067A" w14:paraId="77BFEB17" w14:textId="77777777" w:rsidTr="004775C4">
        <w:tc>
          <w:tcPr>
            <w:tcW w:w="2925" w:type="dxa"/>
          </w:tcPr>
          <w:p w14:paraId="16E7867B" w14:textId="77777777" w:rsidR="003A7650" w:rsidRPr="001B067A" w:rsidRDefault="003A7650" w:rsidP="003A7650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Arrival dat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59329867"/>
            <w:placeholder>
              <w:docPart w:val="C01610D44426458AAFE0A3773838E6C9"/>
            </w:placeholder>
          </w:sdtPr>
          <w:sdtContent>
            <w:tc>
              <w:tcPr>
                <w:tcW w:w="6506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4B1ECD89" w14:textId="77777777" w:rsidR="003A7650" w:rsidRPr="001B067A" w:rsidRDefault="003A7650" w:rsidP="003A7650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3A7650" w:rsidRPr="001B067A" w14:paraId="63E50CFF" w14:textId="77777777" w:rsidTr="004775C4">
        <w:tc>
          <w:tcPr>
            <w:tcW w:w="2925" w:type="dxa"/>
            <w:tcBorders>
              <w:bottom w:val="single" w:sz="4" w:space="0" w:color="auto"/>
            </w:tcBorders>
          </w:tcPr>
          <w:p w14:paraId="18AAC7E5" w14:textId="77777777" w:rsidR="003A7650" w:rsidRPr="001B067A" w:rsidRDefault="003A7650" w:rsidP="003A7650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Arrival tim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1066456838"/>
            <w:placeholder>
              <w:docPart w:val="2E8DF3B95C174354B0FF565C1F23ADC1"/>
            </w:placeholder>
            <w:showingPlcHdr/>
          </w:sdtPr>
          <w:sdtContent>
            <w:tc>
              <w:tcPr>
                <w:tcW w:w="6506" w:type="dxa"/>
              </w:tcPr>
              <w:p w14:paraId="6AC35D74" w14:textId="77777777" w:rsidR="003A7650" w:rsidRPr="001B067A" w:rsidRDefault="003A7650" w:rsidP="003A7650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3A7650" w:rsidRPr="001B067A" w14:paraId="7550F232" w14:textId="77777777" w:rsidTr="004775C4">
        <w:tc>
          <w:tcPr>
            <w:tcW w:w="2925" w:type="dxa"/>
            <w:tcBorders>
              <w:bottom w:val="single" w:sz="4" w:space="0" w:color="auto"/>
            </w:tcBorders>
          </w:tcPr>
          <w:p w14:paraId="65307504" w14:textId="77777777" w:rsidR="003A7650" w:rsidRPr="001B067A" w:rsidRDefault="003A7650" w:rsidP="003A7650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Flight no.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1954589661"/>
            <w:placeholder>
              <w:docPart w:val="254591BCB6AD409489927E7ED95EE726"/>
            </w:placeholder>
            <w:showingPlcHdr/>
          </w:sdtPr>
          <w:sdtContent>
            <w:tc>
              <w:tcPr>
                <w:tcW w:w="6506" w:type="dxa"/>
                <w:tcBorders>
                  <w:bottom w:val="single" w:sz="4" w:space="0" w:color="auto"/>
                </w:tcBorders>
              </w:tcPr>
              <w:p w14:paraId="0F060741" w14:textId="77777777" w:rsidR="003A7650" w:rsidRPr="001B067A" w:rsidRDefault="003A7650" w:rsidP="003A7650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3A7650" w:rsidRPr="001B067A" w14:paraId="0D558507" w14:textId="77777777" w:rsidTr="004775C4">
        <w:tc>
          <w:tcPr>
            <w:tcW w:w="2925" w:type="dxa"/>
            <w:tcBorders>
              <w:left w:val="single" w:sz="4" w:space="0" w:color="auto"/>
              <w:right w:val="single" w:sz="4" w:space="0" w:color="auto"/>
            </w:tcBorders>
          </w:tcPr>
          <w:p w14:paraId="3D686119" w14:textId="77777777" w:rsidR="003A7650" w:rsidRPr="001B067A" w:rsidRDefault="00F43F7F" w:rsidP="003A7650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Departure dat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768744424"/>
            <w:placeholder>
              <w:docPart w:val="2404B668B72348D5BC0557E4E3F33D96"/>
            </w:placeholder>
            <w:showingPlcHdr/>
          </w:sdtPr>
          <w:sdtContent>
            <w:tc>
              <w:tcPr>
                <w:tcW w:w="6506" w:type="dxa"/>
                <w:tcBorders>
                  <w:left w:val="single" w:sz="4" w:space="0" w:color="auto"/>
                  <w:right w:val="single" w:sz="4" w:space="0" w:color="auto"/>
                </w:tcBorders>
              </w:tcPr>
              <w:p w14:paraId="6861DC83" w14:textId="77777777" w:rsidR="003A7650" w:rsidRPr="001B067A" w:rsidRDefault="003A7650" w:rsidP="003A7650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  <w:tr w:rsidR="003A7650" w:rsidRPr="001B067A" w14:paraId="500FF0D7" w14:textId="77777777" w:rsidTr="004775C4">
        <w:tc>
          <w:tcPr>
            <w:tcW w:w="2925" w:type="dxa"/>
          </w:tcPr>
          <w:p w14:paraId="24DD258D" w14:textId="77777777" w:rsidR="003A7650" w:rsidRPr="001B067A" w:rsidRDefault="00F43F7F" w:rsidP="003A7650">
            <w:pPr>
              <w:suppressAutoHyphens/>
              <w:autoSpaceDE w:val="0"/>
              <w:spacing w:after="0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</w:pPr>
            <w:r w:rsidRPr="001B067A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ar-SA" w:bidi="ar-SA"/>
              </w:rPr>
              <w:t>Departure time</w:t>
            </w:r>
          </w:p>
        </w:tc>
        <w:sdt>
          <w:sdtPr>
            <w:rPr>
              <w:rFonts w:ascii="Times New Roman" w:eastAsia="Times New Roman" w:hAnsi="Times New Roman" w:cs="Times New Roman"/>
              <w:bCs/>
              <w:color w:val="000000"/>
              <w:sz w:val="24"/>
              <w:szCs w:val="24"/>
              <w:lang w:val="en-GB" w:eastAsia="ar-SA" w:bidi="ar-SA"/>
            </w:rPr>
            <w:id w:val="-293142734"/>
            <w:placeholder>
              <w:docPart w:val="044D6F687CF34FBA81DBB2983922B879"/>
            </w:placeholder>
            <w:showingPlcHdr/>
          </w:sdtPr>
          <w:sdtContent>
            <w:tc>
              <w:tcPr>
                <w:tcW w:w="6506" w:type="dxa"/>
              </w:tcPr>
              <w:p w14:paraId="52F65B0D" w14:textId="77777777" w:rsidR="003A7650" w:rsidRPr="001B067A" w:rsidRDefault="003A7650" w:rsidP="003A7650">
                <w:pPr>
                  <w:suppressAutoHyphens/>
                  <w:autoSpaceDE w:val="0"/>
                  <w:spacing w:after="0"/>
                  <w:rPr>
                    <w:rFonts w:ascii="Times New Roman" w:eastAsia="Times New Roman" w:hAnsi="Times New Roman" w:cs="Times New Roman"/>
                    <w:bCs/>
                    <w:color w:val="000000"/>
                    <w:sz w:val="24"/>
                    <w:szCs w:val="24"/>
                    <w:lang w:val="en-GB" w:eastAsia="ar-SA" w:bidi="ar-SA"/>
                  </w:rPr>
                </w:pPr>
                <w:r w:rsidRPr="001B067A">
                  <w:rPr>
                    <w:rFonts w:ascii="Times New Roman" w:eastAsia="Times New Roman" w:hAnsi="Times New Roman" w:cs="Times New Roman"/>
                    <w:color w:val="808080"/>
                    <w:sz w:val="24"/>
                    <w:szCs w:val="24"/>
                    <w:lang w:val="en-GB" w:eastAsia="ar-SA" w:bidi="ar-SA"/>
                  </w:rPr>
                  <w:t>Click here to enter text.</w:t>
                </w:r>
              </w:p>
            </w:tc>
          </w:sdtContent>
        </w:sdt>
      </w:tr>
    </w:tbl>
    <w:p w14:paraId="41D22FE0" w14:textId="012A8C65" w:rsidR="00B57627" w:rsidRPr="003542F6" w:rsidRDefault="00B57627" w:rsidP="003542F6">
      <w:pPr>
        <w:tabs>
          <w:tab w:val="left" w:pos="3525"/>
        </w:tabs>
        <w:spacing w:line="360" w:lineRule="auto"/>
        <w:contextualSpacing/>
        <w:rPr>
          <w:rFonts w:cstheme="minorHAnsi"/>
          <w:sz w:val="24"/>
          <w:szCs w:val="24"/>
          <w:lang w:val="en-GB"/>
        </w:rPr>
      </w:pPr>
    </w:p>
    <w:sectPr w:rsidR="00B57627" w:rsidRPr="003542F6" w:rsidSect="00A96D6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789" w:right="1327" w:bottom="1134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21D0E" w14:textId="77777777" w:rsidR="008B4E6D" w:rsidRDefault="008B4E6D" w:rsidP="002F4147">
      <w:pPr>
        <w:spacing w:after="0"/>
      </w:pPr>
      <w:r>
        <w:separator/>
      </w:r>
    </w:p>
  </w:endnote>
  <w:endnote w:type="continuationSeparator" w:id="0">
    <w:p w14:paraId="7F9598E2" w14:textId="77777777" w:rsidR="008B4E6D" w:rsidRDefault="008B4E6D" w:rsidP="002F41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FCB79" w14:textId="77777777" w:rsidR="0052505F" w:rsidRDefault="005250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96067" w14:textId="77777777" w:rsidR="0052505F" w:rsidRDefault="005250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AE6DA" w14:textId="77777777" w:rsidR="0052505F" w:rsidRDefault="005250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969EC" w14:textId="77777777" w:rsidR="008B4E6D" w:rsidRDefault="008B4E6D" w:rsidP="002F4147">
      <w:pPr>
        <w:spacing w:after="0"/>
      </w:pPr>
      <w:r>
        <w:separator/>
      </w:r>
    </w:p>
  </w:footnote>
  <w:footnote w:type="continuationSeparator" w:id="0">
    <w:p w14:paraId="2DBA52A3" w14:textId="77777777" w:rsidR="008B4E6D" w:rsidRDefault="008B4E6D" w:rsidP="002F414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A8079" w14:textId="77777777" w:rsidR="0052505F" w:rsidRDefault="005250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60692" w14:textId="7707861D" w:rsidR="00253918" w:rsidRPr="00B6375E" w:rsidRDefault="00A971C9" w:rsidP="00253918">
    <w:pPr>
      <w:spacing w:after="0"/>
      <w:jc w:val="right"/>
      <w:outlineLvl w:val="2"/>
      <w:rPr>
        <w:b/>
        <w:sz w:val="18"/>
        <w:szCs w:val="18"/>
      </w:rPr>
    </w:pPr>
    <w:r w:rsidRPr="00A971C9">
      <w:rPr>
        <w:rFonts w:ascii="Yu Mincho" w:eastAsia="Yu Mincho" w:hAnsi="Yu Mincho" w:cs="Mangal"/>
        <w:noProof/>
        <w:kern w:val="2"/>
        <w:sz w:val="21"/>
        <w:szCs w:val="22"/>
        <w:lang w:eastAsia="ja-JP" w:bidi="ar-SA"/>
      </w:rPr>
      <w:drawing>
        <wp:anchor distT="0" distB="0" distL="114300" distR="114300" simplePos="0" relativeHeight="251663360" behindDoc="0" locked="0" layoutInCell="1" allowOverlap="1" wp14:anchorId="2750E546" wp14:editId="69B71751">
          <wp:simplePos x="0" y="0"/>
          <wp:positionH relativeFrom="margin">
            <wp:posOffset>-139</wp:posOffset>
          </wp:positionH>
          <wp:positionV relativeFrom="paragraph">
            <wp:posOffset>-5073</wp:posOffset>
          </wp:positionV>
          <wp:extent cx="575200" cy="575075"/>
          <wp:effectExtent l="0" t="0" r="0" b="0"/>
          <wp:wrapNone/>
          <wp:docPr id="89006767" name="図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65" t="5641" r="6020" b="5763"/>
                  <a:stretch/>
                </pic:blipFill>
                <pic:spPr bwMode="auto">
                  <a:xfrm>
                    <a:off x="0" y="0"/>
                    <a:ext cx="575200" cy="5750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3918" w:rsidRPr="00B6375E">
      <w:rPr>
        <w:b/>
        <w:iCs/>
        <w:sz w:val="18"/>
        <w:szCs w:val="18"/>
        <w:lang w:eastAsia="ja-JP"/>
      </w:rPr>
      <w:t>T</w:t>
    </w:r>
    <w:bookmarkStart w:id="12" w:name="_Hlk113693672"/>
    <w:r w:rsidR="00253918" w:rsidRPr="00B6375E">
      <w:rPr>
        <w:b/>
        <w:iCs/>
        <w:sz w:val="18"/>
        <w:szCs w:val="18"/>
        <w:lang w:eastAsia="ja-JP"/>
      </w:rPr>
      <w:t>he 1</w:t>
    </w:r>
    <w:r w:rsidR="00924584">
      <w:rPr>
        <w:b/>
        <w:iCs/>
        <w:sz w:val="18"/>
        <w:szCs w:val="18"/>
        <w:lang w:eastAsia="ja-JP"/>
      </w:rPr>
      <w:t>5</w:t>
    </w:r>
    <w:r w:rsidR="00253918" w:rsidRPr="00B6375E">
      <w:rPr>
        <w:b/>
        <w:iCs/>
        <w:sz w:val="18"/>
        <w:szCs w:val="18"/>
        <w:vertAlign w:val="superscript"/>
        <w:lang w:eastAsia="ja-JP"/>
      </w:rPr>
      <w:t>th</w:t>
    </w:r>
    <w:r w:rsidR="00253918" w:rsidRPr="00B6375E">
      <w:rPr>
        <w:b/>
        <w:iCs/>
        <w:sz w:val="18"/>
        <w:szCs w:val="18"/>
        <w:lang w:eastAsia="ja-JP"/>
      </w:rPr>
      <w:t xml:space="preserve"> International Conference on</w:t>
    </w:r>
    <w:r w:rsidR="00253918" w:rsidRPr="00B6375E">
      <w:rPr>
        <w:rFonts w:hint="eastAsia"/>
        <w:b/>
        <w:iCs/>
        <w:sz w:val="18"/>
        <w:szCs w:val="18"/>
        <w:lang w:eastAsia="ja-JP"/>
      </w:rPr>
      <w:t xml:space="preserve"> </w:t>
    </w:r>
    <w:r w:rsidR="00253918" w:rsidRPr="00B6375E">
      <w:rPr>
        <w:b/>
        <w:iCs/>
        <w:sz w:val="18"/>
        <w:szCs w:val="18"/>
        <w:lang w:eastAsia="ja-JP"/>
      </w:rPr>
      <w:t>Environmental and Rural Development</w:t>
    </w:r>
    <w:r w:rsidR="00253918" w:rsidRPr="00B6375E">
      <w:rPr>
        <w:b/>
        <w:sz w:val="18"/>
        <w:szCs w:val="18"/>
      </w:rPr>
      <w:t xml:space="preserve"> </w:t>
    </w:r>
  </w:p>
  <w:p w14:paraId="3816FAF0" w14:textId="01E0B384" w:rsidR="00253918" w:rsidRPr="00B6375E" w:rsidRDefault="0052505F" w:rsidP="00253918">
    <w:pPr>
      <w:tabs>
        <w:tab w:val="left" w:pos="-480"/>
        <w:tab w:val="left" w:pos="1"/>
        <w:tab w:val="left" w:pos="360"/>
        <w:tab w:val="left" w:pos="426"/>
        <w:tab w:val="left" w:pos="72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6521"/>
        <w:tab w:val="left" w:pos="7655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djustRightInd w:val="0"/>
      <w:snapToGrid w:val="0"/>
      <w:spacing w:after="0"/>
      <w:ind w:left="432" w:hanging="432"/>
      <w:jc w:val="right"/>
      <w:rPr>
        <w:b/>
        <w:iCs/>
        <w:sz w:val="18"/>
        <w:szCs w:val="18"/>
        <w:lang w:eastAsia="ja-JP"/>
      </w:rPr>
    </w:pPr>
    <w:r>
      <w:rPr>
        <w:b/>
        <w:iCs/>
        <w:sz w:val="18"/>
        <w:szCs w:val="18"/>
        <w:lang w:eastAsia="ja-JP"/>
      </w:rPr>
      <w:t>a</w:t>
    </w:r>
    <w:r w:rsidR="00253918" w:rsidRPr="00B6375E">
      <w:rPr>
        <w:rFonts w:hint="eastAsia"/>
        <w:b/>
        <w:iCs/>
        <w:sz w:val="18"/>
        <w:szCs w:val="18"/>
        <w:lang w:eastAsia="ja-JP"/>
      </w:rPr>
      <w:t>t</w:t>
    </w:r>
    <w:r w:rsidR="003A6FC4">
      <w:rPr>
        <w:b/>
        <w:iCs/>
        <w:sz w:val="18"/>
        <w:szCs w:val="18"/>
        <w:lang w:eastAsia="ja-JP"/>
      </w:rPr>
      <w:t xml:space="preserve"> </w:t>
    </w:r>
    <w:r w:rsidR="00242236">
      <w:rPr>
        <w:b/>
        <w:iCs/>
        <w:sz w:val="18"/>
        <w:szCs w:val="18"/>
        <w:lang w:eastAsia="ja-JP"/>
      </w:rPr>
      <w:t>Avani</w:t>
    </w:r>
    <w:r w:rsidR="00822032">
      <w:rPr>
        <w:b/>
        <w:iCs/>
        <w:sz w:val="18"/>
        <w:szCs w:val="18"/>
        <w:lang w:eastAsia="ja-JP"/>
      </w:rPr>
      <w:t xml:space="preserve"> </w:t>
    </w:r>
    <w:r w:rsidR="003A6FC4">
      <w:rPr>
        <w:b/>
        <w:iCs/>
        <w:sz w:val="18"/>
        <w:szCs w:val="18"/>
        <w:lang w:eastAsia="ja-JP"/>
      </w:rPr>
      <w:t>Hotel and</w:t>
    </w:r>
    <w:r w:rsidR="00924584">
      <w:rPr>
        <w:b/>
        <w:iCs/>
        <w:sz w:val="18"/>
        <w:szCs w:val="18"/>
        <w:lang w:eastAsia="ja-JP"/>
      </w:rPr>
      <w:t xml:space="preserve"> Khon Kaen University</w:t>
    </w:r>
    <w:r w:rsidR="00253918" w:rsidRPr="00B6375E">
      <w:rPr>
        <w:b/>
        <w:iCs/>
        <w:sz w:val="18"/>
        <w:szCs w:val="18"/>
        <w:lang w:eastAsia="ja-JP"/>
      </w:rPr>
      <w:t>,</w:t>
    </w:r>
    <w:r w:rsidR="00787233">
      <w:rPr>
        <w:b/>
        <w:iCs/>
        <w:sz w:val="18"/>
        <w:szCs w:val="18"/>
        <w:lang w:eastAsia="ja-JP"/>
      </w:rPr>
      <w:t xml:space="preserve"> </w:t>
    </w:r>
    <w:r w:rsidR="00924584">
      <w:rPr>
        <w:b/>
        <w:iCs/>
        <w:sz w:val="18"/>
        <w:szCs w:val="18"/>
        <w:lang w:eastAsia="ja-JP"/>
      </w:rPr>
      <w:t>Khon Kaen, Thailand,</w:t>
    </w:r>
    <w:r w:rsidR="00253918" w:rsidRPr="00B6375E">
      <w:rPr>
        <w:b/>
        <w:iCs/>
        <w:sz w:val="18"/>
        <w:szCs w:val="18"/>
        <w:lang w:eastAsia="ja-JP"/>
      </w:rPr>
      <w:t xml:space="preserve"> March </w:t>
    </w:r>
    <w:r w:rsidR="00924584">
      <w:rPr>
        <w:b/>
        <w:iCs/>
        <w:sz w:val="18"/>
        <w:szCs w:val="18"/>
        <w:lang w:eastAsia="ja-JP"/>
      </w:rPr>
      <w:t>8</w:t>
    </w:r>
    <w:r w:rsidR="00924584">
      <w:rPr>
        <w:b/>
        <w:iCs/>
        <w:sz w:val="18"/>
        <w:szCs w:val="18"/>
        <w:vertAlign w:val="superscript"/>
        <w:lang w:eastAsia="ja-JP"/>
      </w:rPr>
      <w:t>th</w:t>
    </w:r>
    <w:r w:rsidR="00253918" w:rsidRPr="00B6375E">
      <w:rPr>
        <w:b/>
        <w:iCs/>
        <w:sz w:val="18"/>
        <w:szCs w:val="18"/>
        <w:lang w:eastAsia="ja-JP"/>
      </w:rPr>
      <w:t xml:space="preserve"> to</w:t>
    </w:r>
    <w:r w:rsidR="003F0DFB">
      <w:rPr>
        <w:b/>
        <w:iCs/>
        <w:sz w:val="18"/>
        <w:szCs w:val="18"/>
        <w:lang w:eastAsia="ja-JP"/>
      </w:rPr>
      <w:t xml:space="preserve"> </w:t>
    </w:r>
    <w:r w:rsidR="00924584">
      <w:rPr>
        <w:b/>
        <w:iCs/>
        <w:sz w:val="18"/>
        <w:szCs w:val="18"/>
        <w:lang w:eastAsia="ja-JP"/>
      </w:rPr>
      <w:t>10</w:t>
    </w:r>
    <w:r w:rsidR="00253918" w:rsidRPr="00B6375E">
      <w:rPr>
        <w:b/>
        <w:iCs/>
        <w:sz w:val="18"/>
        <w:szCs w:val="18"/>
        <w:vertAlign w:val="superscript"/>
        <w:lang w:eastAsia="ja-JP"/>
      </w:rPr>
      <w:t>th</w:t>
    </w:r>
    <w:r w:rsidR="00253918" w:rsidRPr="00B6375E">
      <w:rPr>
        <w:b/>
        <w:iCs/>
        <w:sz w:val="18"/>
        <w:szCs w:val="18"/>
        <w:lang w:eastAsia="ja-JP"/>
      </w:rPr>
      <w:t>, 20</w:t>
    </w:r>
    <w:r w:rsidR="00253918" w:rsidRPr="00B6375E">
      <w:rPr>
        <w:rFonts w:hint="eastAsia"/>
        <w:b/>
        <w:iCs/>
        <w:sz w:val="18"/>
        <w:szCs w:val="18"/>
        <w:lang w:eastAsia="ja-JP"/>
      </w:rPr>
      <w:t>2</w:t>
    </w:r>
    <w:r w:rsidR="00924584">
      <w:rPr>
        <w:b/>
        <w:iCs/>
        <w:sz w:val="18"/>
        <w:szCs w:val="18"/>
        <w:lang w:eastAsia="ja-JP"/>
      </w:rPr>
      <w:t>4</w:t>
    </w:r>
  </w:p>
  <w:bookmarkEnd w:id="12"/>
  <w:p w14:paraId="19FE0467" w14:textId="20BB7F1D" w:rsidR="00A939A0" w:rsidRPr="009246A6" w:rsidRDefault="00A939A0" w:rsidP="00A939A0">
    <w:pPr>
      <w:spacing w:after="225"/>
      <w:jc w:val="right"/>
      <w:outlineLvl w:val="0"/>
      <w:rPr>
        <w:rFonts w:eastAsia="Times New Roman"/>
        <w:bCs/>
        <w:i/>
        <w:color w:val="1A1A1A"/>
        <w:kern w:val="36"/>
        <w:sz w:val="21"/>
        <w:szCs w:val="21"/>
      </w:rPr>
    </w:pPr>
    <w:r w:rsidRPr="00764B6B">
      <w:rPr>
        <w:bCs/>
        <w:i/>
        <w:sz w:val="21"/>
        <w:szCs w:val="21"/>
        <w:lang w:eastAsia="ja-JP"/>
      </w:rPr>
      <w:t>“</w:t>
    </w:r>
    <w:r w:rsidR="00AC3DA9">
      <w:rPr>
        <w:rFonts w:eastAsia="Times New Roman"/>
        <w:bCs/>
        <w:i/>
        <w:color w:val="1A1A1A"/>
        <w:kern w:val="36"/>
        <w:sz w:val="21"/>
        <w:szCs w:val="21"/>
      </w:rPr>
      <w:t>Bio-Circular-Green-Economy</w:t>
    </w:r>
    <w:r w:rsidR="00817658">
      <w:rPr>
        <w:rFonts w:eastAsia="Times New Roman"/>
        <w:bCs/>
        <w:i/>
        <w:color w:val="1A1A1A"/>
        <w:kern w:val="36"/>
        <w:sz w:val="21"/>
        <w:szCs w:val="21"/>
      </w:rPr>
      <w:t xml:space="preserve"> </w:t>
    </w:r>
    <w:r w:rsidR="00AC3DA9">
      <w:rPr>
        <w:rFonts w:eastAsia="Times New Roman"/>
        <w:bCs/>
        <w:i/>
        <w:color w:val="1A1A1A"/>
        <w:kern w:val="36"/>
        <w:sz w:val="21"/>
        <w:szCs w:val="21"/>
      </w:rPr>
      <w:t>(BCG): Pathways to a Sustainable Future</w:t>
    </w:r>
    <w:r w:rsidR="00E12D18">
      <w:rPr>
        <w:rFonts w:eastAsia="Times New Roman"/>
        <w:bCs/>
        <w:i/>
        <w:color w:val="1A1A1A"/>
        <w:kern w:val="36"/>
        <w:sz w:val="21"/>
        <w:szCs w:val="21"/>
      </w:rPr>
      <w:t>”</w:t>
    </w:r>
    <w:r w:rsidRPr="00764B6B">
      <w:rPr>
        <w:rFonts w:eastAsia="Times New Roman"/>
        <w:bCs/>
        <w:i/>
        <w:color w:val="1A1A1A"/>
        <w:kern w:val="36"/>
        <w:sz w:val="21"/>
        <w:szCs w:val="21"/>
      </w:rPr>
      <w:t xml:space="preserve"> </w:t>
    </w:r>
  </w:p>
  <w:p w14:paraId="5BF012DF" w14:textId="793B67BC" w:rsidR="00253918" w:rsidRDefault="002539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47C96" w14:textId="77777777" w:rsidR="0052505F" w:rsidRDefault="005250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5.25pt;height:5.25pt;flip:y;visibility:visible;mso-wrap-style:square" o:bullet="t">
        <v:imagedata r:id="rId1" o:title=""/>
      </v:shape>
    </w:pict>
  </w:numPicBullet>
  <w:abstractNum w:abstractNumId="0" w15:restartNumberingAfterBreak="0">
    <w:nsid w:val="121F73DD"/>
    <w:multiLevelType w:val="hybridMultilevel"/>
    <w:tmpl w:val="8A44D914"/>
    <w:lvl w:ilvl="0" w:tplc="C5562E1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73CB6"/>
    <w:multiLevelType w:val="hybridMultilevel"/>
    <w:tmpl w:val="D1D8C1E4"/>
    <w:lvl w:ilvl="0" w:tplc="67906FF6">
      <w:start w:val="1"/>
      <w:numFmt w:val="decimal"/>
      <w:lvlText w:val="%1."/>
      <w:lvlJc w:val="left"/>
      <w:pPr>
        <w:ind w:left="720" w:hanging="360"/>
      </w:pPr>
      <w:rPr>
        <w:rFonts w:cstheme="minorBidi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0D444D"/>
    <w:multiLevelType w:val="hybridMultilevel"/>
    <w:tmpl w:val="20969F48"/>
    <w:lvl w:ilvl="0" w:tplc="2200AD6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F0D0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38CC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1B833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09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8E6C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EEC3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6257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6D28B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43A4352B"/>
    <w:multiLevelType w:val="hybridMultilevel"/>
    <w:tmpl w:val="9104EFFA"/>
    <w:lvl w:ilvl="0" w:tplc="F4D65A5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147CB"/>
    <w:multiLevelType w:val="hybridMultilevel"/>
    <w:tmpl w:val="CFE045D6"/>
    <w:lvl w:ilvl="0" w:tplc="7D5EFF4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18C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F01F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1082D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02A8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50CF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1210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3E9B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A0A29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497304A9"/>
    <w:multiLevelType w:val="hybridMultilevel"/>
    <w:tmpl w:val="C9DA2D0A"/>
    <w:lvl w:ilvl="0" w:tplc="52F638C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54C26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C4666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4FACD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4426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E46B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2A68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A2A9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9CC76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4A491A34"/>
    <w:multiLevelType w:val="hybridMultilevel"/>
    <w:tmpl w:val="FA32D1B2"/>
    <w:lvl w:ilvl="0" w:tplc="48401F0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5F2951"/>
    <w:multiLevelType w:val="hybridMultilevel"/>
    <w:tmpl w:val="9CA04EFA"/>
    <w:lvl w:ilvl="0" w:tplc="24E8375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DF63F8"/>
    <w:multiLevelType w:val="hybridMultilevel"/>
    <w:tmpl w:val="B7AA71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22374A"/>
    <w:multiLevelType w:val="hybridMultilevel"/>
    <w:tmpl w:val="B476BD22"/>
    <w:lvl w:ilvl="0" w:tplc="394689B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D672B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5A0E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A2FA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D008E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8FE19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5DA5F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3E170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FC6F4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31358295">
    <w:abstractNumId w:val="2"/>
  </w:num>
  <w:num w:numId="2" w16cid:durableId="1513301583">
    <w:abstractNumId w:val="9"/>
  </w:num>
  <w:num w:numId="3" w16cid:durableId="2143958720">
    <w:abstractNumId w:val="4"/>
  </w:num>
  <w:num w:numId="4" w16cid:durableId="190806890">
    <w:abstractNumId w:val="5"/>
  </w:num>
  <w:num w:numId="5" w16cid:durableId="20300641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657322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6397549">
    <w:abstractNumId w:val="1"/>
  </w:num>
  <w:num w:numId="8" w16cid:durableId="2103991970">
    <w:abstractNumId w:val="8"/>
  </w:num>
  <w:num w:numId="9" w16cid:durableId="2025548264">
    <w:abstractNumId w:val="6"/>
  </w:num>
  <w:num w:numId="10" w16cid:durableId="1096441509">
    <w:abstractNumId w:val="3"/>
  </w:num>
  <w:num w:numId="11" w16cid:durableId="1234926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TE3NDUwtjSxtDRS0lEKTi0uzszPAykwNKoFAFEXCqItAAAA"/>
  </w:docVars>
  <w:rsids>
    <w:rsidRoot w:val="002F4147"/>
    <w:rsid w:val="00006785"/>
    <w:rsid w:val="00013F4C"/>
    <w:rsid w:val="00014A50"/>
    <w:rsid w:val="0002762D"/>
    <w:rsid w:val="0003390D"/>
    <w:rsid w:val="00043CC9"/>
    <w:rsid w:val="0007219E"/>
    <w:rsid w:val="000771DB"/>
    <w:rsid w:val="00080649"/>
    <w:rsid w:val="000813BC"/>
    <w:rsid w:val="000A137B"/>
    <w:rsid w:val="000A4ED8"/>
    <w:rsid w:val="000A53E3"/>
    <w:rsid w:val="000B518B"/>
    <w:rsid w:val="000B6690"/>
    <w:rsid w:val="000C4A8E"/>
    <w:rsid w:val="000C53D7"/>
    <w:rsid w:val="000C5AAB"/>
    <w:rsid w:val="000D5EB9"/>
    <w:rsid w:val="000E7C96"/>
    <w:rsid w:val="000F0E7E"/>
    <w:rsid w:val="00100158"/>
    <w:rsid w:val="0010108A"/>
    <w:rsid w:val="00112143"/>
    <w:rsid w:val="001144FA"/>
    <w:rsid w:val="001246CE"/>
    <w:rsid w:val="00131E6A"/>
    <w:rsid w:val="00135593"/>
    <w:rsid w:val="001632E6"/>
    <w:rsid w:val="00165D94"/>
    <w:rsid w:val="0016636F"/>
    <w:rsid w:val="001704D0"/>
    <w:rsid w:val="0018594C"/>
    <w:rsid w:val="001877C3"/>
    <w:rsid w:val="001A2E37"/>
    <w:rsid w:val="001A70D3"/>
    <w:rsid w:val="001B067A"/>
    <w:rsid w:val="001C205D"/>
    <w:rsid w:val="001D0899"/>
    <w:rsid w:val="001D2A76"/>
    <w:rsid w:val="001D446C"/>
    <w:rsid w:val="001E5BE4"/>
    <w:rsid w:val="001F610C"/>
    <w:rsid w:val="00200133"/>
    <w:rsid w:val="00204609"/>
    <w:rsid w:val="00207E8F"/>
    <w:rsid w:val="002126C8"/>
    <w:rsid w:val="00221130"/>
    <w:rsid w:val="00237FA1"/>
    <w:rsid w:val="002408CD"/>
    <w:rsid w:val="00242236"/>
    <w:rsid w:val="00242C96"/>
    <w:rsid w:val="00253918"/>
    <w:rsid w:val="0025513E"/>
    <w:rsid w:val="00260C63"/>
    <w:rsid w:val="0027333F"/>
    <w:rsid w:val="00277904"/>
    <w:rsid w:val="00282294"/>
    <w:rsid w:val="00285639"/>
    <w:rsid w:val="0029177C"/>
    <w:rsid w:val="002932DF"/>
    <w:rsid w:val="00296F94"/>
    <w:rsid w:val="002B0790"/>
    <w:rsid w:val="002B2FA1"/>
    <w:rsid w:val="002C30E3"/>
    <w:rsid w:val="002C3A40"/>
    <w:rsid w:val="002D2203"/>
    <w:rsid w:val="002D68D8"/>
    <w:rsid w:val="002F1475"/>
    <w:rsid w:val="002F4147"/>
    <w:rsid w:val="003027A5"/>
    <w:rsid w:val="00304198"/>
    <w:rsid w:val="0030648A"/>
    <w:rsid w:val="0031090D"/>
    <w:rsid w:val="0033607B"/>
    <w:rsid w:val="00340FD3"/>
    <w:rsid w:val="003542F6"/>
    <w:rsid w:val="00354BF4"/>
    <w:rsid w:val="0036744D"/>
    <w:rsid w:val="003715C5"/>
    <w:rsid w:val="00371969"/>
    <w:rsid w:val="003751DE"/>
    <w:rsid w:val="003870DD"/>
    <w:rsid w:val="00396BF7"/>
    <w:rsid w:val="003A4E51"/>
    <w:rsid w:val="003A6FC4"/>
    <w:rsid w:val="003A7650"/>
    <w:rsid w:val="003A78B2"/>
    <w:rsid w:val="003A78EA"/>
    <w:rsid w:val="003B0136"/>
    <w:rsid w:val="003B1B40"/>
    <w:rsid w:val="003C18DA"/>
    <w:rsid w:val="003D7440"/>
    <w:rsid w:val="003E44BE"/>
    <w:rsid w:val="003F0DFB"/>
    <w:rsid w:val="003F17BC"/>
    <w:rsid w:val="003F2DB1"/>
    <w:rsid w:val="003F445A"/>
    <w:rsid w:val="00400246"/>
    <w:rsid w:val="00407F82"/>
    <w:rsid w:val="004230BF"/>
    <w:rsid w:val="00423D7B"/>
    <w:rsid w:val="00425EF2"/>
    <w:rsid w:val="00435C33"/>
    <w:rsid w:val="00440D70"/>
    <w:rsid w:val="0044231A"/>
    <w:rsid w:val="00446C51"/>
    <w:rsid w:val="00451A54"/>
    <w:rsid w:val="004551D9"/>
    <w:rsid w:val="00462C43"/>
    <w:rsid w:val="0046594E"/>
    <w:rsid w:val="004775C4"/>
    <w:rsid w:val="00482202"/>
    <w:rsid w:val="00485D8D"/>
    <w:rsid w:val="00493CED"/>
    <w:rsid w:val="00495AE1"/>
    <w:rsid w:val="004A4AF1"/>
    <w:rsid w:val="004A751D"/>
    <w:rsid w:val="004D37AA"/>
    <w:rsid w:val="004D54CC"/>
    <w:rsid w:val="004E47D1"/>
    <w:rsid w:val="00503B86"/>
    <w:rsid w:val="00506D6F"/>
    <w:rsid w:val="00512FB2"/>
    <w:rsid w:val="005151A5"/>
    <w:rsid w:val="0052505F"/>
    <w:rsid w:val="005533C2"/>
    <w:rsid w:val="00563600"/>
    <w:rsid w:val="00566273"/>
    <w:rsid w:val="00592D10"/>
    <w:rsid w:val="005C3791"/>
    <w:rsid w:val="005D1651"/>
    <w:rsid w:val="005D50FF"/>
    <w:rsid w:val="005D65E6"/>
    <w:rsid w:val="005D73A8"/>
    <w:rsid w:val="005E285A"/>
    <w:rsid w:val="005E5EA7"/>
    <w:rsid w:val="005F09DE"/>
    <w:rsid w:val="005F0B10"/>
    <w:rsid w:val="005F0CC0"/>
    <w:rsid w:val="006265BE"/>
    <w:rsid w:val="006444DB"/>
    <w:rsid w:val="00681241"/>
    <w:rsid w:val="00682642"/>
    <w:rsid w:val="00685DDA"/>
    <w:rsid w:val="0069017A"/>
    <w:rsid w:val="00695C23"/>
    <w:rsid w:val="006969E5"/>
    <w:rsid w:val="006B3D87"/>
    <w:rsid w:val="006C3FA2"/>
    <w:rsid w:val="006D173D"/>
    <w:rsid w:val="006D3CE3"/>
    <w:rsid w:val="006E059A"/>
    <w:rsid w:val="006E4174"/>
    <w:rsid w:val="006E6162"/>
    <w:rsid w:val="006E77C1"/>
    <w:rsid w:val="006F6E9E"/>
    <w:rsid w:val="00702EAA"/>
    <w:rsid w:val="00703C48"/>
    <w:rsid w:val="00707028"/>
    <w:rsid w:val="00731CBF"/>
    <w:rsid w:val="0073640C"/>
    <w:rsid w:val="00737177"/>
    <w:rsid w:val="007450DA"/>
    <w:rsid w:val="00770E30"/>
    <w:rsid w:val="0077436D"/>
    <w:rsid w:val="00787233"/>
    <w:rsid w:val="007D464D"/>
    <w:rsid w:val="007E0230"/>
    <w:rsid w:val="007E706C"/>
    <w:rsid w:val="008020A6"/>
    <w:rsid w:val="00817443"/>
    <w:rsid w:val="00817658"/>
    <w:rsid w:val="00817ADA"/>
    <w:rsid w:val="00821A26"/>
    <w:rsid w:val="00822032"/>
    <w:rsid w:val="00831B9A"/>
    <w:rsid w:val="00833A9F"/>
    <w:rsid w:val="00837C7E"/>
    <w:rsid w:val="00844631"/>
    <w:rsid w:val="00845027"/>
    <w:rsid w:val="00853508"/>
    <w:rsid w:val="00854F49"/>
    <w:rsid w:val="008647A6"/>
    <w:rsid w:val="008762C7"/>
    <w:rsid w:val="00877073"/>
    <w:rsid w:val="00883A46"/>
    <w:rsid w:val="00886615"/>
    <w:rsid w:val="00894951"/>
    <w:rsid w:val="008A0A75"/>
    <w:rsid w:val="008A623E"/>
    <w:rsid w:val="008A6640"/>
    <w:rsid w:val="008B4CCF"/>
    <w:rsid w:val="008B4E6D"/>
    <w:rsid w:val="008C0236"/>
    <w:rsid w:val="008C0BA3"/>
    <w:rsid w:val="008E6853"/>
    <w:rsid w:val="008F7977"/>
    <w:rsid w:val="00900FC8"/>
    <w:rsid w:val="00904508"/>
    <w:rsid w:val="00907B28"/>
    <w:rsid w:val="0091319D"/>
    <w:rsid w:val="00920C38"/>
    <w:rsid w:val="00924584"/>
    <w:rsid w:val="009304E7"/>
    <w:rsid w:val="0093758A"/>
    <w:rsid w:val="009425D9"/>
    <w:rsid w:val="00944845"/>
    <w:rsid w:val="009706AD"/>
    <w:rsid w:val="009824D1"/>
    <w:rsid w:val="009877C5"/>
    <w:rsid w:val="00995A58"/>
    <w:rsid w:val="009972DC"/>
    <w:rsid w:val="009A2127"/>
    <w:rsid w:val="009A3EDF"/>
    <w:rsid w:val="009B02B2"/>
    <w:rsid w:val="009B0B32"/>
    <w:rsid w:val="009B2938"/>
    <w:rsid w:val="009B6800"/>
    <w:rsid w:val="009D2B93"/>
    <w:rsid w:val="009D32E7"/>
    <w:rsid w:val="009D77CB"/>
    <w:rsid w:val="009E22FD"/>
    <w:rsid w:val="009E5030"/>
    <w:rsid w:val="009F2A11"/>
    <w:rsid w:val="009F43ED"/>
    <w:rsid w:val="00A00D02"/>
    <w:rsid w:val="00A25263"/>
    <w:rsid w:val="00A2619F"/>
    <w:rsid w:val="00A26F48"/>
    <w:rsid w:val="00A32A36"/>
    <w:rsid w:val="00A35786"/>
    <w:rsid w:val="00A62668"/>
    <w:rsid w:val="00A62830"/>
    <w:rsid w:val="00A83CEF"/>
    <w:rsid w:val="00A85A59"/>
    <w:rsid w:val="00A90155"/>
    <w:rsid w:val="00A91239"/>
    <w:rsid w:val="00A939A0"/>
    <w:rsid w:val="00A96D66"/>
    <w:rsid w:val="00A971C9"/>
    <w:rsid w:val="00AA2554"/>
    <w:rsid w:val="00AB5876"/>
    <w:rsid w:val="00AC3DA9"/>
    <w:rsid w:val="00AC4BA7"/>
    <w:rsid w:val="00AC4DAD"/>
    <w:rsid w:val="00AC79CB"/>
    <w:rsid w:val="00AD41A4"/>
    <w:rsid w:val="00AD7FB4"/>
    <w:rsid w:val="00AE144C"/>
    <w:rsid w:val="00AF778B"/>
    <w:rsid w:val="00B03510"/>
    <w:rsid w:val="00B11F56"/>
    <w:rsid w:val="00B14721"/>
    <w:rsid w:val="00B16F2E"/>
    <w:rsid w:val="00B26113"/>
    <w:rsid w:val="00B35CA9"/>
    <w:rsid w:val="00B4728A"/>
    <w:rsid w:val="00B47CE7"/>
    <w:rsid w:val="00B56384"/>
    <w:rsid w:val="00B57627"/>
    <w:rsid w:val="00B938F6"/>
    <w:rsid w:val="00B96DB4"/>
    <w:rsid w:val="00BA0A70"/>
    <w:rsid w:val="00BA6FCC"/>
    <w:rsid w:val="00BB30CD"/>
    <w:rsid w:val="00BB73A9"/>
    <w:rsid w:val="00BC1AC4"/>
    <w:rsid w:val="00BC4FCF"/>
    <w:rsid w:val="00BC5C68"/>
    <w:rsid w:val="00BE1EC5"/>
    <w:rsid w:val="00BF4B76"/>
    <w:rsid w:val="00C14476"/>
    <w:rsid w:val="00C22B16"/>
    <w:rsid w:val="00C26E86"/>
    <w:rsid w:val="00C32ED4"/>
    <w:rsid w:val="00C41280"/>
    <w:rsid w:val="00C5313D"/>
    <w:rsid w:val="00C53235"/>
    <w:rsid w:val="00C5364A"/>
    <w:rsid w:val="00C556D4"/>
    <w:rsid w:val="00C71795"/>
    <w:rsid w:val="00C7212C"/>
    <w:rsid w:val="00C72F4C"/>
    <w:rsid w:val="00C7375E"/>
    <w:rsid w:val="00C802C6"/>
    <w:rsid w:val="00C834CC"/>
    <w:rsid w:val="00C87A5D"/>
    <w:rsid w:val="00CA5AD0"/>
    <w:rsid w:val="00CE1F44"/>
    <w:rsid w:val="00CE6516"/>
    <w:rsid w:val="00D0135E"/>
    <w:rsid w:val="00D02710"/>
    <w:rsid w:val="00D05FC0"/>
    <w:rsid w:val="00D145EF"/>
    <w:rsid w:val="00D23882"/>
    <w:rsid w:val="00D50831"/>
    <w:rsid w:val="00D71FCB"/>
    <w:rsid w:val="00D72E85"/>
    <w:rsid w:val="00D76E94"/>
    <w:rsid w:val="00D83824"/>
    <w:rsid w:val="00DA42E4"/>
    <w:rsid w:val="00DA7CD2"/>
    <w:rsid w:val="00DC12A3"/>
    <w:rsid w:val="00DD1DAA"/>
    <w:rsid w:val="00DE52F4"/>
    <w:rsid w:val="00DF78AA"/>
    <w:rsid w:val="00E12D18"/>
    <w:rsid w:val="00E164FA"/>
    <w:rsid w:val="00E17A99"/>
    <w:rsid w:val="00E26968"/>
    <w:rsid w:val="00E26E55"/>
    <w:rsid w:val="00E407EB"/>
    <w:rsid w:val="00E4403C"/>
    <w:rsid w:val="00E51284"/>
    <w:rsid w:val="00E51CEA"/>
    <w:rsid w:val="00E542C0"/>
    <w:rsid w:val="00E60CD5"/>
    <w:rsid w:val="00E64054"/>
    <w:rsid w:val="00E72F2C"/>
    <w:rsid w:val="00E75267"/>
    <w:rsid w:val="00E75336"/>
    <w:rsid w:val="00E82BD0"/>
    <w:rsid w:val="00E840F5"/>
    <w:rsid w:val="00E92178"/>
    <w:rsid w:val="00E9344B"/>
    <w:rsid w:val="00EA7218"/>
    <w:rsid w:val="00EB34C6"/>
    <w:rsid w:val="00EE0D73"/>
    <w:rsid w:val="00EE665D"/>
    <w:rsid w:val="00F1334C"/>
    <w:rsid w:val="00F21819"/>
    <w:rsid w:val="00F23C86"/>
    <w:rsid w:val="00F328D9"/>
    <w:rsid w:val="00F336B2"/>
    <w:rsid w:val="00F34CBE"/>
    <w:rsid w:val="00F3716C"/>
    <w:rsid w:val="00F43F7F"/>
    <w:rsid w:val="00F5413A"/>
    <w:rsid w:val="00F5505A"/>
    <w:rsid w:val="00F55AC0"/>
    <w:rsid w:val="00F63946"/>
    <w:rsid w:val="00F72483"/>
    <w:rsid w:val="00F72D62"/>
    <w:rsid w:val="00F762EB"/>
    <w:rsid w:val="00F763FA"/>
    <w:rsid w:val="00F859ED"/>
    <w:rsid w:val="00F9388C"/>
    <w:rsid w:val="00F94044"/>
    <w:rsid w:val="00F95144"/>
    <w:rsid w:val="00FA16B1"/>
    <w:rsid w:val="00FA7732"/>
    <w:rsid w:val="00FB1CEF"/>
    <w:rsid w:val="00FB3353"/>
    <w:rsid w:val="00FB62E2"/>
    <w:rsid w:val="00FB70A0"/>
    <w:rsid w:val="00FC1E47"/>
    <w:rsid w:val="00FF1B1F"/>
    <w:rsid w:val="00FF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CCA2D3A"/>
  <w15:docId w15:val="{6A9341A5-84A5-4283-8591-DA06D8A7B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9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1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4147"/>
  </w:style>
  <w:style w:type="paragraph" w:styleId="Footer">
    <w:name w:val="footer"/>
    <w:basedOn w:val="Normal"/>
    <w:link w:val="FooterChar"/>
    <w:uiPriority w:val="99"/>
    <w:unhideWhenUsed/>
    <w:rsid w:val="002F41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4147"/>
  </w:style>
  <w:style w:type="character" w:styleId="Hyperlink">
    <w:name w:val="Hyperlink"/>
    <w:basedOn w:val="DefaultParagraphFont"/>
    <w:uiPriority w:val="99"/>
    <w:unhideWhenUsed/>
    <w:rsid w:val="0073640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40C"/>
    <w:pPr>
      <w:spacing w:after="0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40C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F94044"/>
    <w:pPr>
      <w:ind w:left="720"/>
      <w:contextualSpacing/>
    </w:pPr>
  </w:style>
  <w:style w:type="table" w:styleId="TableGrid">
    <w:name w:val="Table Grid"/>
    <w:basedOn w:val="TableNormal"/>
    <w:uiPriority w:val="59"/>
    <w:rsid w:val="00165D9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16F2E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2458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87233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1355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5593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5593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55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5593"/>
    <w:rPr>
      <w:b/>
      <w:bCs/>
      <w:sz w:val="20"/>
      <w:szCs w:val="25"/>
    </w:rPr>
  </w:style>
  <w:style w:type="character" w:styleId="FollowedHyperlink">
    <w:name w:val="FollowedHyperlink"/>
    <w:basedOn w:val="DefaultParagraphFont"/>
    <w:uiPriority w:val="99"/>
    <w:semiHidden/>
    <w:unhideWhenUsed/>
    <w:rsid w:val="00C834C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5icerd@gmail.com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15icerd@gmail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8362671FCD40878B8289459FADD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3FA2B-50BE-4070-8A9F-276FC31A03D5}"/>
      </w:docPartPr>
      <w:docPartBody>
        <w:p w:rsidR="007B64A3" w:rsidRDefault="00606E27" w:rsidP="00606E27">
          <w:pPr>
            <w:pStyle w:val="E38362671FCD40878B8289459FADDC34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43A3D02C397F4297817B18076DB59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2EB87-45DA-4652-B90D-342B8DB7207C}"/>
      </w:docPartPr>
      <w:docPartBody>
        <w:p w:rsidR="007B64A3" w:rsidRDefault="00606E27" w:rsidP="00606E27">
          <w:pPr>
            <w:pStyle w:val="43A3D02C397F4297817B18076DB59504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465129AD64894AEBBE9814203A237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1375D-E981-4D77-A9DD-5DD2285D0DFC}"/>
      </w:docPartPr>
      <w:docPartBody>
        <w:p w:rsidR="007B64A3" w:rsidRDefault="00606E27" w:rsidP="00606E27">
          <w:pPr>
            <w:pStyle w:val="465129AD64894AEBBE9814203A237F41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09BF257A8D7548959F79A1F3F9A3B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DB086-011C-4B0F-891A-C4F751B61418}"/>
      </w:docPartPr>
      <w:docPartBody>
        <w:p w:rsidR="007B64A3" w:rsidRDefault="00606E27" w:rsidP="00606E27">
          <w:pPr>
            <w:pStyle w:val="09BF257A8D7548959F79A1F3F9A3B07E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C43F7E871E8E44988C65E97E22CF3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B3CD7-B68D-4C09-B10E-10DD7244232C}"/>
      </w:docPartPr>
      <w:docPartBody>
        <w:p w:rsidR="007B64A3" w:rsidRDefault="00606E27" w:rsidP="00606E27">
          <w:pPr>
            <w:pStyle w:val="C43F7E871E8E44988C65E97E22CF3524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8DC4EA5EC1744BDC9BB62156C2121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F1F1A1-50DE-49E4-A2E9-3ACB2C11C9CA}"/>
      </w:docPartPr>
      <w:docPartBody>
        <w:p w:rsidR="007B64A3" w:rsidRDefault="00606E27" w:rsidP="00606E27">
          <w:pPr>
            <w:pStyle w:val="8DC4EA5EC1744BDC9BB62156C2121BA4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2EA4AA6611804879BD475E2A8430A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8B694-5015-4FA1-9587-B252A9E21700}"/>
      </w:docPartPr>
      <w:docPartBody>
        <w:p w:rsidR="007B64A3" w:rsidRDefault="00665265" w:rsidP="00665265">
          <w:pPr>
            <w:pStyle w:val="2EA4AA6611804879BD475E2A8430A268"/>
          </w:pPr>
          <w:r w:rsidRPr="00DF6FC5">
            <w:rPr>
              <w:rStyle w:val="PlaceholderText"/>
            </w:rPr>
            <w:t>Click here to enter text.</w:t>
          </w:r>
        </w:p>
      </w:docPartBody>
    </w:docPart>
    <w:docPart>
      <w:docPartPr>
        <w:name w:val="2A9FD36C48374002B7D51926FAD42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BA0E1-DF30-4C19-B418-F26445B47DF4}"/>
      </w:docPartPr>
      <w:docPartBody>
        <w:p w:rsidR="007B64A3" w:rsidRDefault="00606E27" w:rsidP="00606E27">
          <w:pPr>
            <w:pStyle w:val="2A9FD36C48374002B7D51926FAD425AA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0C45256257654200BA04BCBDF8DE2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DDCC4-6647-4846-8416-DB02751B648A}"/>
      </w:docPartPr>
      <w:docPartBody>
        <w:p w:rsidR="007B64A3" w:rsidRDefault="00665265" w:rsidP="00665265">
          <w:pPr>
            <w:pStyle w:val="0C45256257654200BA04BCBDF8DE2FDE"/>
          </w:pPr>
          <w:r w:rsidRPr="008245FD">
            <w:rPr>
              <w:rStyle w:val="PlaceholderText"/>
            </w:rPr>
            <w:t>Click here to enter text.</w:t>
          </w:r>
        </w:p>
      </w:docPartBody>
    </w:docPart>
    <w:docPart>
      <w:docPartPr>
        <w:name w:val="D223519A90A847A2A8370F92F5E5E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BE491-2E5A-4BAF-B715-453862515002}"/>
      </w:docPartPr>
      <w:docPartBody>
        <w:p w:rsidR="007B64A3" w:rsidRDefault="00665265" w:rsidP="00665265">
          <w:pPr>
            <w:pStyle w:val="D223519A90A847A2A8370F92F5E5E14B"/>
          </w:pPr>
          <w:r w:rsidRPr="00DF6FC5">
            <w:rPr>
              <w:rStyle w:val="PlaceholderText"/>
            </w:rPr>
            <w:t>Click here to enter text.</w:t>
          </w:r>
        </w:p>
      </w:docPartBody>
    </w:docPart>
    <w:docPart>
      <w:docPartPr>
        <w:name w:val="37D4DDEF5081490780A2D0E0926E5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0CFF3-A696-4975-9CBC-1098E6C056D3}"/>
      </w:docPartPr>
      <w:docPartBody>
        <w:p w:rsidR="007B64A3" w:rsidRDefault="00606E27" w:rsidP="00606E27">
          <w:pPr>
            <w:pStyle w:val="37D4DDEF5081490780A2D0E0926E5347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E99C05F2977C47A395ACCA3FD5F17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5C35D-FE80-4DAE-99F0-7D55B3DBACF8}"/>
      </w:docPartPr>
      <w:docPartBody>
        <w:p w:rsidR="007B64A3" w:rsidRDefault="00665265" w:rsidP="00665265">
          <w:pPr>
            <w:pStyle w:val="E99C05F2977C47A395ACCA3FD5F17DC4"/>
          </w:pPr>
          <w:r w:rsidRPr="00DF6FC5">
            <w:rPr>
              <w:rStyle w:val="PlaceholderText"/>
            </w:rPr>
            <w:t>Click here to enter text.</w:t>
          </w:r>
        </w:p>
      </w:docPartBody>
    </w:docPart>
    <w:docPart>
      <w:docPartPr>
        <w:name w:val="7D2C2EA924A94A74A17D32252CD38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C9182-9E36-4288-A891-B7E0A107A109}"/>
      </w:docPartPr>
      <w:docPartBody>
        <w:p w:rsidR="007B64A3" w:rsidRDefault="00606E27" w:rsidP="00606E27">
          <w:pPr>
            <w:pStyle w:val="7D2C2EA924A94A74A17D32252CD38449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5DD4C5C24A034C04A2E5DB9B939E3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580B9-7D09-40F7-A619-5B981F283E3E}"/>
      </w:docPartPr>
      <w:docPartBody>
        <w:p w:rsidR="007B64A3" w:rsidRDefault="00606E27" w:rsidP="00606E27">
          <w:pPr>
            <w:pStyle w:val="5DD4C5C24A034C04A2E5DB9B939E3D7C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D3D19CB1A8534FF0B34E4A4A25BA9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E8FF2-FD05-404A-AE52-1E1385DDAA39}"/>
      </w:docPartPr>
      <w:docPartBody>
        <w:p w:rsidR="007B64A3" w:rsidRDefault="00606E27" w:rsidP="00606E27">
          <w:pPr>
            <w:pStyle w:val="D3D19CB1A8534FF0B34E4A4A25BA9D68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335F1742C0BF424A8283B3DD24C36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1B16A-3F34-4299-8A94-2120AD2C25CF}"/>
      </w:docPartPr>
      <w:docPartBody>
        <w:p w:rsidR="007B64A3" w:rsidRDefault="00606E27" w:rsidP="00606E27">
          <w:pPr>
            <w:pStyle w:val="335F1742C0BF424A8283B3DD24C3649F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7698508F59324B85962D09EB4AFB1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BEAF0-B2A4-40C0-80C1-43A9FE5A04FF}"/>
      </w:docPartPr>
      <w:docPartBody>
        <w:p w:rsidR="007B64A3" w:rsidRDefault="00606E27" w:rsidP="00606E27">
          <w:pPr>
            <w:pStyle w:val="7698508F59324B85962D09EB4AFB17A7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254591BCB6AD409489927E7ED95EE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B52F9-45EF-4C04-B1C8-CBB7B1B36CA9}"/>
      </w:docPartPr>
      <w:docPartBody>
        <w:p w:rsidR="007B64A3" w:rsidRDefault="00606E27" w:rsidP="00606E27">
          <w:pPr>
            <w:pStyle w:val="254591BCB6AD409489927E7ED95EE726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2404B668B72348D5BC0557E4E3F33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DFC09F-1270-40CF-8EC5-3BE32A291365}"/>
      </w:docPartPr>
      <w:docPartBody>
        <w:p w:rsidR="007B64A3" w:rsidRDefault="00606E27" w:rsidP="00606E27">
          <w:pPr>
            <w:pStyle w:val="2404B668B72348D5BC0557E4E3F33D96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044D6F687CF34FBA81DBB2983922B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3E27B-5589-49AE-9400-24DB46F95AB6}"/>
      </w:docPartPr>
      <w:docPartBody>
        <w:p w:rsidR="007B64A3" w:rsidRDefault="00606E27" w:rsidP="00606E27">
          <w:pPr>
            <w:pStyle w:val="044D6F687CF34FBA81DBB2983922B879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C01610D44426458AAFE0A3773838E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0EB93-2B72-4D29-A498-6502FE73707D}"/>
      </w:docPartPr>
      <w:docPartBody>
        <w:p w:rsidR="007B64A3" w:rsidRDefault="00665265" w:rsidP="00665265">
          <w:pPr>
            <w:pStyle w:val="C01610D44426458AAFE0A3773838E6C9"/>
          </w:pPr>
          <w:r w:rsidRPr="00DF6FC5">
            <w:rPr>
              <w:rStyle w:val="PlaceholderText"/>
            </w:rPr>
            <w:t>Click here to enter text.</w:t>
          </w:r>
        </w:p>
      </w:docPartBody>
    </w:docPart>
    <w:docPart>
      <w:docPartPr>
        <w:name w:val="2E8DF3B95C174354B0FF565C1F23A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C3974-F89E-4D3D-AB59-0FC3191DE55D}"/>
      </w:docPartPr>
      <w:docPartBody>
        <w:p w:rsidR="007B64A3" w:rsidRDefault="00606E27" w:rsidP="00606E27">
          <w:pPr>
            <w:pStyle w:val="2E8DF3B95C174354B0FF565C1F23ADC1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827AC5FAC742F94496A864D2C9351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4BFDF-C6C6-1844-8AC2-3011DF835BBD}"/>
      </w:docPartPr>
      <w:docPartBody>
        <w:p w:rsidR="008158E7" w:rsidRDefault="00606E27" w:rsidP="00606E27">
          <w:pPr>
            <w:pStyle w:val="827AC5FAC742F94496A864D2C9351932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F1177D20F89B054BA731C2D046412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5EC64-B775-914B-99A9-7E1D9ACE0DD5}"/>
      </w:docPartPr>
      <w:docPartBody>
        <w:p w:rsidR="008158E7" w:rsidRDefault="00606E27" w:rsidP="00606E27">
          <w:pPr>
            <w:pStyle w:val="F1177D20F89B054BA731C2D046412C17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A79D0C061245414C9E851FC82BA29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F4492-C568-BB44-A099-9CF0DDDC2096}"/>
      </w:docPartPr>
      <w:docPartBody>
        <w:p w:rsidR="008158E7" w:rsidRDefault="00606E27" w:rsidP="00606E27">
          <w:pPr>
            <w:pStyle w:val="A79D0C061245414C9E851FC82BA299F7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CA04B0ECD63F3A4A8A63B0439D5BF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DF7EB-08B9-A14F-88C3-817889BB0B8D}"/>
      </w:docPartPr>
      <w:docPartBody>
        <w:p w:rsidR="00BC1638" w:rsidRDefault="008158E7" w:rsidP="008158E7">
          <w:pPr>
            <w:pStyle w:val="CA04B0ECD63F3A4A8A63B0439D5BF5A3"/>
          </w:pPr>
          <w:r w:rsidRPr="008245FD">
            <w:rPr>
              <w:rStyle w:val="PlaceholderText"/>
            </w:rPr>
            <w:t>Click here to enter text.</w:t>
          </w:r>
        </w:p>
      </w:docPartBody>
    </w:docPart>
    <w:docPart>
      <w:docPartPr>
        <w:name w:val="30B6E396C321EA46B43C0CC887A496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E2528-D3B6-A84A-87CB-A6CFA0C4AD5E}"/>
      </w:docPartPr>
      <w:docPartBody>
        <w:p w:rsidR="00BC1638" w:rsidRDefault="00606E27" w:rsidP="00606E27">
          <w:pPr>
            <w:pStyle w:val="30B6E396C321EA46B43C0CC887A4968C1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 w:bidi="ar-SA"/>
            </w:rPr>
            <w:t>Click here to enter text.</w:t>
          </w:r>
        </w:p>
      </w:docPartBody>
    </w:docPart>
    <w:docPart>
      <w:docPartPr>
        <w:name w:val="7367B03682994B2BBA097F0BF48853C0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661768C6-2A99-4164-B2D7-300AEDD1F45D}"/>
      </w:docPartPr>
      <w:docPartBody>
        <w:p w:rsidR="001D0D2B" w:rsidRDefault="00606E27" w:rsidP="00606E27">
          <w:pPr>
            <w:pStyle w:val="7367B03682994B2BBA097F0BF48853C0"/>
          </w:pPr>
          <w:r w:rsidRPr="001B067A">
            <w:rPr>
              <w:rFonts w:ascii="Times New Roman" w:eastAsia="Times New Roman" w:hAnsi="Times New Roman" w:cs="Times New Roman"/>
              <w:color w:val="808080"/>
              <w:sz w:val="24"/>
              <w:szCs w:val="24"/>
              <w:lang w:val="en-GB" w:eastAsia="ar-SA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5265"/>
    <w:rsid w:val="00023B7E"/>
    <w:rsid w:val="000409A5"/>
    <w:rsid w:val="00042024"/>
    <w:rsid w:val="00086693"/>
    <w:rsid w:val="00096F0F"/>
    <w:rsid w:val="000A24F8"/>
    <w:rsid w:val="001073AA"/>
    <w:rsid w:val="00142863"/>
    <w:rsid w:val="00175CE3"/>
    <w:rsid w:val="001A1386"/>
    <w:rsid w:val="001D0D2B"/>
    <w:rsid w:val="001F1C27"/>
    <w:rsid w:val="00285C67"/>
    <w:rsid w:val="002E3657"/>
    <w:rsid w:val="00336CE2"/>
    <w:rsid w:val="00347C03"/>
    <w:rsid w:val="003841AA"/>
    <w:rsid w:val="004079DE"/>
    <w:rsid w:val="00422217"/>
    <w:rsid w:val="0044699E"/>
    <w:rsid w:val="004933B7"/>
    <w:rsid w:val="004C118E"/>
    <w:rsid w:val="004C2F1B"/>
    <w:rsid w:val="004C69BC"/>
    <w:rsid w:val="004F3EE5"/>
    <w:rsid w:val="00553F56"/>
    <w:rsid w:val="0055792F"/>
    <w:rsid w:val="005967F8"/>
    <w:rsid w:val="005F5081"/>
    <w:rsid w:val="005F71D2"/>
    <w:rsid w:val="00606E27"/>
    <w:rsid w:val="00665265"/>
    <w:rsid w:val="00676572"/>
    <w:rsid w:val="00690F8B"/>
    <w:rsid w:val="00706271"/>
    <w:rsid w:val="007427E1"/>
    <w:rsid w:val="007534A1"/>
    <w:rsid w:val="00762FC5"/>
    <w:rsid w:val="00772D32"/>
    <w:rsid w:val="00786EDA"/>
    <w:rsid w:val="007A244D"/>
    <w:rsid w:val="007A6872"/>
    <w:rsid w:val="007B64A3"/>
    <w:rsid w:val="007C2AA9"/>
    <w:rsid w:val="00800105"/>
    <w:rsid w:val="00812BBE"/>
    <w:rsid w:val="008158E7"/>
    <w:rsid w:val="0082315D"/>
    <w:rsid w:val="008248C2"/>
    <w:rsid w:val="00876327"/>
    <w:rsid w:val="00965EB3"/>
    <w:rsid w:val="009801A2"/>
    <w:rsid w:val="0098507C"/>
    <w:rsid w:val="00B27DED"/>
    <w:rsid w:val="00BC1638"/>
    <w:rsid w:val="00C123BD"/>
    <w:rsid w:val="00CC2B9D"/>
    <w:rsid w:val="00D5214A"/>
    <w:rsid w:val="00D8457D"/>
    <w:rsid w:val="00E0123A"/>
    <w:rsid w:val="00E26521"/>
    <w:rsid w:val="00E900E0"/>
    <w:rsid w:val="00EB6A85"/>
    <w:rsid w:val="00F12364"/>
    <w:rsid w:val="00F26569"/>
    <w:rsid w:val="00F7210E"/>
    <w:rsid w:val="00FB7E64"/>
    <w:rsid w:val="00F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6E27"/>
    <w:rPr>
      <w:color w:val="808080"/>
    </w:rPr>
  </w:style>
  <w:style w:type="paragraph" w:customStyle="1" w:styleId="2EA4AA6611804879BD475E2A8430A268">
    <w:name w:val="2EA4AA6611804879BD475E2A8430A268"/>
    <w:rsid w:val="00665265"/>
  </w:style>
  <w:style w:type="paragraph" w:customStyle="1" w:styleId="CA04B0ECD63F3A4A8A63B0439D5BF5A3">
    <w:name w:val="CA04B0ECD63F3A4A8A63B0439D5BF5A3"/>
    <w:rsid w:val="008158E7"/>
    <w:pPr>
      <w:spacing w:after="0" w:line="240" w:lineRule="auto"/>
    </w:pPr>
    <w:rPr>
      <w:rFonts w:cs="Arial Unicode MS"/>
      <w:sz w:val="24"/>
      <w:szCs w:val="39"/>
      <w:lang w:bidi="km-KH"/>
    </w:rPr>
  </w:style>
  <w:style w:type="paragraph" w:customStyle="1" w:styleId="0C45256257654200BA04BCBDF8DE2FDE">
    <w:name w:val="0C45256257654200BA04BCBDF8DE2FDE"/>
    <w:rsid w:val="00665265"/>
  </w:style>
  <w:style w:type="paragraph" w:customStyle="1" w:styleId="D223519A90A847A2A8370F92F5E5E14B">
    <w:name w:val="D223519A90A847A2A8370F92F5E5E14B"/>
    <w:rsid w:val="00665265"/>
  </w:style>
  <w:style w:type="paragraph" w:customStyle="1" w:styleId="E99C05F2977C47A395ACCA3FD5F17DC4">
    <w:name w:val="E99C05F2977C47A395ACCA3FD5F17DC4"/>
    <w:rsid w:val="00665265"/>
  </w:style>
  <w:style w:type="paragraph" w:customStyle="1" w:styleId="C01610D44426458AAFE0A3773838E6C9">
    <w:name w:val="C01610D44426458AAFE0A3773838E6C9"/>
    <w:rsid w:val="00665265"/>
  </w:style>
  <w:style w:type="paragraph" w:customStyle="1" w:styleId="827AC5FAC742F94496A864D2C93519321">
    <w:name w:val="827AC5FAC742F94496A864D2C93519321"/>
    <w:rsid w:val="00606E27"/>
    <w:pPr>
      <w:spacing w:after="200" w:line="240" w:lineRule="auto"/>
    </w:pPr>
  </w:style>
  <w:style w:type="paragraph" w:customStyle="1" w:styleId="E38362671FCD40878B8289459FADDC341">
    <w:name w:val="E38362671FCD40878B8289459FADDC341"/>
    <w:rsid w:val="00606E27"/>
    <w:pPr>
      <w:spacing w:after="200" w:line="240" w:lineRule="auto"/>
    </w:pPr>
  </w:style>
  <w:style w:type="paragraph" w:customStyle="1" w:styleId="43A3D02C397F4297817B18076DB595041">
    <w:name w:val="43A3D02C397F4297817B18076DB595041"/>
    <w:rsid w:val="00606E27"/>
    <w:pPr>
      <w:spacing w:after="200" w:line="240" w:lineRule="auto"/>
    </w:pPr>
  </w:style>
  <w:style w:type="paragraph" w:customStyle="1" w:styleId="30B6E396C321EA46B43C0CC887A4968C1">
    <w:name w:val="30B6E396C321EA46B43C0CC887A4968C1"/>
    <w:rsid w:val="00606E27"/>
    <w:pPr>
      <w:spacing w:after="200" w:line="240" w:lineRule="auto"/>
    </w:pPr>
  </w:style>
  <w:style w:type="paragraph" w:customStyle="1" w:styleId="465129AD64894AEBBE9814203A237F411">
    <w:name w:val="465129AD64894AEBBE9814203A237F411"/>
    <w:rsid w:val="00606E27"/>
    <w:pPr>
      <w:spacing w:after="200" w:line="240" w:lineRule="auto"/>
    </w:pPr>
  </w:style>
  <w:style w:type="paragraph" w:customStyle="1" w:styleId="09BF257A8D7548959F79A1F3F9A3B07E1">
    <w:name w:val="09BF257A8D7548959F79A1F3F9A3B07E1"/>
    <w:rsid w:val="00606E27"/>
    <w:pPr>
      <w:spacing w:after="200" w:line="240" w:lineRule="auto"/>
    </w:pPr>
  </w:style>
  <w:style w:type="paragraph" w:customStyle="1" w:styleId="C43F7E871E8E44988C65E97E22CF35241">
    <w:name w:val="C43F7E871E8E44988C65E97E22CF35241"/>
    <w:rsid w:val="00606E27"/>
    <w:pPr>
      <w:spacing w:after="200" w:line="240" w:lineRule="auto"/>
    </w:pPr>
  </w:style>
  <w:style w:type="paragraph" w:customStyle="1" w:styleId="37D4DDEF5081490780A2D0E0926E53471">
    <w:name w:val="37D4DDEF5081490780A2D0E0926E53471"/>
    <w:rsid w:val="00606E27"/>
    <w:pPr>
      <w:spacing w:after="200" w:line="240" w:lineRule="auto"/>
    </w:pPr>
  </w:style>
  <w:style w:type="paragraph" w:customStyle="1" w:styleId="8DC4EA5EC1744BDC9BB62156C2121BA41">
    <w:name w:val="8DC4EA5EC1744BDC9BB62156C2121BA41"/>
    <w:rsid w:val="00606E27"/>
    <w:pPr>
      <w:spacing w:after="200" w:line="240" w:lineRule="auto"/>
    </w:pPr>
  </w:style>
  <w:style w:type="paragraph" w:customStyle="1" w:styleId="A79D0C061245414C9E851FC82BA299F71">
    <w:name w:val="A79D0C061245414C9E851FC82BA299F71"/>
    <w:rsid w:val="00606E27"/>
    <w:pPr>
      <w:spacing w:after="200" w:line="240" w:lineRule="auto"/>
    </w:pPr>
  </w:style>
  <w:style w:type="paragraph" w:customStyle="1" w:styleId="F1177D20F89B054BA731C2D046412C171">
    <w:name w:val="F1177D20F89B054BA731C2D046412C171"/>
    <w:rsid w:val="00606E27"/>
    <w:pPr>
      <w:spacing w:after="200" w:line="240" w:lineRule="auto"/>
    </w:pPr>
  </w:style>
  <w:style w:type="paragraph" w:customStyle="1" w:styleId="2A9FD36C48374002B7D51926FAD425AA1">
    <w:name w:val="2A9FD36C48374002B7D51926FAD425AA1"/>
    <w:rsid w:val="00606E27"/>
    <w:pPr>
      <w:spacing w:after="200" w:line="240" w:lineRule="auto"/>
    </w:pPr>
  </w:style>
  <w:style w:type="paragraph" w:customStyle="1" w:styleId="D3D19CB1A8534FF0B34E4A4A25BA9D681">
    <w:name w:val="D3D19CB1A8534FF0B34E4A4A25BA9D681"/>
    <w:rsid w:val="00606E27"/>
    <w:pPr>
      <w:spacing w:after="200" w:line="240" w:lineRule="auto"/>
    </w:pPr>
  </w:style>
  <w:style w:type="paragraph" w:customStyle="1" w:styleId="335F1742C0BF424A8283B3DD24C3649F1">
    <w:name w:val="335F1742C0BF424A8283B3DD24C3649F1"/>
    <w:rsid w:val="00606E27"/>
    <w:pPr>
      <w:spacing w:after="200" w:line="240" w:lineRule="auto"/>
    </w:pPr>
  </w:style>
  <w:style w:type="paragraph" w:customStyle="1" w:styleId="7698508F59324B85962D09EB4AFB17A71">
    <w:name w:val="7698508F59324B85962D09EB4AFB17A71"/>
    <w:rsid w:val="00606E27"/>
    <w:pPr>
      <w:spacing w:after="200" w:line="240" w:lineRule="auto"/>
    </w:pPr>
  </w:style>
  <w:style w:type="paragraph" w:customStyle="1" w:styleId="7D2C2EA924A94A74A17D32252CD384491">
    <w:name w:val="7D2C2EA924A94A74A17D32252CD384491"/>
    <w:rsid w:val="00606E27"/>
    <w:pPr>
      <w:spacing w:after="200" w:line="240" w:lineRule="auto"/>
    </w:pPr>
  </w:style>
  <w:style w:type="paragraph" w:customStyle="1" w:styleId="5DD4C5C24A034C04A2E5DB9B939E3D7C1">
    <w:name w:val="5DD4C5C24A034C04A2E5DB9B939E3D7C1"/>
    <w:rsid w:val="00606E27"/>
    <w:pPr>
      <w:spacing w:after="200" w:line="240" w:lineRule="auto"/>
    </w:pPr>
  </w:style>
  <w:style w:type="paragraph" w:customStyle="1" w:styleId="2E8DF3B95C174354B0FF565C1F23ADC11">
    <w:name w:val="2E8DF3B95C174354B0FF565C1F23ADC11"/>
    <w:rsid w:val="00606E27"/>
    <w:pPr>
      <w:spacing w:after="200" w:line="240" w:lineRule="auto"/>
    </w:pPr>
  </w:style>
  <w:style w:type="paragraph" w:customStyle="1" w:styleId="254591BCB6AD409489927E7ED95EE7261">
    <w:name w:val="254591BCB6AD409489927E7ED95EE7261"/>
    <w:rsid w:val="00606E27"/>
    <w:pPr>
      <w:spacing w:after="200" w:line="240" w:lineRule="auto"/>
    </w:pPr>
  </w:style>
  <w:style w:type="paragraph" w:customStyle="1" w:styleId="2404B668B72348D5BC0557E4E3F33D961">
    <w:name w:val="2404B668B72348D5BC0557E4E3F33D961"/>
    <w:rsid w:val="00606E27"/>
    <w:pPr>
      <w:spacing w:after="200" w:line="240" w:lineRule="auto"/>
    </w:pPr>
  </w:style>
  <w:style w:type="paragraph" w:customStyle="1" w:styleId="044D6F687CF34FBA81DBB2983922B8791">
    <w:name w:val="044D6F687CF34FBA81DBB2983922B8791"/>
    <w:rsid w:val="00606E27"/>
    <w:pPr>
      <w:spacing w:after="200" w:line="240" w:lineRule="auto"/>
    </w:pPr>
  </w:style>
  <w:style w:type="paragraph" w:customStyle="1" w:styleId="7367B03682994B2BBA097F0BF48853C0">
    <w:name w:val="7367B03682994B2BBA097F0BF48853C0"/>
    <w:rsid w:val="00606E27"/>
    <w:pPr>
      <w:widowControl w:val="0"/>
      <w:spacing w:after="0" w:line="240" w:lineRule="auto"/>
      <w:jc w:val="both"/>
    </w:pPr>
    <w:rPr>
      <w:kern w:val="2"/>
      <w:sz w:val="21"/>
      <w:szCs w:val="22"/>
      <w:lang w:eastAsia="ja-JP" w:bidi="ar-S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24E4C2-3444-4BEF-A4B6-C4763DD3E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12</Words>
  <Characters>3493</Characters>
  <Application>Microsoft Office Word</Application>
  <DocSecurity>0</DocSecurity>
  <Lines>29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clc01</dc:creator>
  <cp:lastModifiedBy>ognen oncevski</cp:lastModifiedBy>
  <cp:revision>2</cp:revision>
  <cp:lastPrinted>2023-12-27T02:50:00Z</cp:lastPrinted>
  <dcterms:created xsi:type="dcterms:W3CDTF">2023-12-27T04:15:00Z</dcterms:created>
  <dcterms:modified xsi:type="dcterms:W3CDTF">2023-12-27T04:15:00Z</dcterms:modified>
</cp:coreProperties>
</file>